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696AB6" w14:textId="77777777" w:rsidR="00306F95" w:rsidRPr="00766246" w:rsidRDefault="00B32B40" w:rsidP="00B32B40">
      <w:pPr>
        <w:pStyle w:val="Heading1"/>
        <w:rPr>
          <w:b/>
          <w:bCs/>
          <w:sz w:val="44"/>
          <w:szCs w:val="44"/>
          <w:lang w:val="en-US"/>
        </w:rPr>
      </w:pPr>
      <w:r w:rsidRPr="00766246">
        <w:rPr>
          <w:b/>
          <w:bCs/>
          <w:sz w:val="44"/>
          <w:szCs w:val="44"/>
          <w:lang w:val="en-US"/>
        </w:rPr>
        <w:t>Part 1</w:t>
      </w:r>
    </w:p>
    <w:p w14:paraId="4B27B490" w14:textId="4AF58668" w:rsidR="00B32B40" w:rsidRPr="00766246" w:rsidRDefault="00B32B40" w:rsidP="00766246">
      <w:pPr>
        <w:pStyle w:val="Heading2"/>
        <w:rPr>
          <w:rStyle w:val="Strong"/>
          <w:lang w:val="en-US"/>
        </w:rPr>
      </w:pPr>
      <w:r w:rsidRPr="00766246">
        <w:rPr>
          <w:rStyle w:val="Strong"/>
        </w:rPr>
        <w:t>SELECT</w:t>
      </w:r>
    </w:p>
    <w:p w14:paraId="483219B9" w14:textId="4511B529" w:rsidR="00B32B40" w:rsidRDefault="00B32B40" w:rsidP="00B32B40">
      <w:pPr>
        <w:rPr>
          <w:lang w:val="en-US"/>
        </w:rPr>
      </w:pPr>
    </w:p>
    <w:p w14:paraId="535FAF66" w14:textId="0675D616" w:rsidR="00B32B40" w:rsidRDefault="00B32B40" w:rsidP="00B32B40">
      <w:pPr>
        <w:pStyle w:val="ListParagraph"/>
        <w:numPr>
          <w:ilvl w:val="0"/>
          <w:numId w:val="2"/>
        </w:numPr>
        <w:bidi/>
        <w:rPr>
          <w:lang w:val="en-US"/>
        </w:rPr>
      </w:pPr>
      <w:r>
        <w:rPr>
          <w:rFonts w:hint="cs"/>
          <w:rtl/>
          <w:lang w:val="en-US"/>
        </w:rPr>
        <w:t>ביאורי מילים</w:t>
      </w:r>
    </w:p>
    <w:p w14:paraId="71A2CFF9" w14:textId="17007F4F" w:rsidR="00B32B40" w:rsidRDefault="00B32B40" w:rsidP="00B32B40">
      <w:pPr>
        <w:pStyle w:val="ListParagraph"/>
        <w:numPr>
          <w:ilvl w:val="1"/>
          <w:numId w:val="2"/>
        </w:numPr>
        <w:bidi/>
        <w:rPr>
          <w:lang w:val="en-US"/>
        </w:rPr>
      </w:pPr>
      <w:r>
        <w:rPr>
          <w:rFonts w:hint="cs"/>
          <w:lang w:val="en-US"/>
        </w:rPr>
        <w:t>DISTINCT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מוצאי ערכים בצורה חד ערכית</w:t>
      </w:r>
    </w:p>
    <w:p w14:paraId="19E2FE90" w14:textId="77777777" w:rsidR="0087507D" w:rsidRDefault="00B32B40" w:rsidP="00B32B40">
      <w:pPr>
        <w:pStyle w:val="ListParagraph"/>
        <w:numPr>
          <w:ilvl w:val="1"/>
          <w:numId w:val="2"/>
        </w:numPr>
        <w:bidi/>
        <w:rPr>
          <w:lang w:val="en-US"/>
        </w:rPr>
      </w:pPr>
      <w:r>
        <w:rPr>
          <w:rFonts w:hint="cs"/>
          <w:lang w:val="en-US"/>
        </w:rPr>
        <w:t>TOP</w:t>
      </w:r>
      <w:r>
        <w:rPr>
          <w:rFonts w:hint="cs"/>
          <w:rtl/>
          <w:lang w:val="en-US"/>
        </w:rPr>
        <w:t xml:space="preserve"> </w:t>
      </w:r>
    </w:p>
    <w:p w14:paraId="004A4F0F" w14:textId="78DA3AAA" w:rsidR="0087507D" w:rsidRDefault="0087507D" w:rsidP="0087507D">
      <w:pPr>
        <w:pStyle w:val="ListParagraph"/>
        <w:numPr>
          <w:ilvl w:val="2"/>
          <w:numId w:val="2"/>
        </w:numPr>
        <w:bidi/>
        <w:rPr>
          <w:lang w:val="en-US"/>
        </w:rPr>
      </w:pPr>
      <w:r>
        <w:rPr>
          <w:rFonts w:hint="cs"/>
          <w:rtl/>
          <w:lang w:val="en-US"/>
        </w:rPr>
        <w:t xml:space="preserve"> לבחור </w:t>
      </w:r>
      <w:r>
        <w:rPr>
          <w:rFonts w:hint="cs"/>
          <w:lang w:val="en-US"/>
        </w:rPr>
        <w:t>N</w:t>
      </w:r>
      <w:r>
        <w:rPr>
          <w:rFonts w:hint="cs"/>
          <w:rtl/>
          <w:lang w:val="en-US"/>
        </w:rPr>
        <w:t xml:space="preserve"> שורות ראשונות של הטבלה</w:t>
      </w:r>
    </w:p>
    <w:p w14:paraId="3D707D89" w14:textId="31F6E8F6" w:rsidR="0087507D" w:rsidRDefault="0087507D" w:rsidP="0087507D">
      <w:pPr>
        <w:pStyle w:val="ListParagraph"/>
        <w:numPr>
          <w:ilvl w:val="2"/>
          <w:numId w:val="2"/>
        </w:numPr>
        <w:bidi/>
        <w:rPr>
          <w:lang w:val="en-US"/>
        </w:rPr>
      </w:pPr>
      <w:r>
        <w:rPr>
          <w:rFonts w:hint="cs"/>
          <w:rtl/>
          <w:lang w:val="en-US"/>
        </w:rPr>
        <w:t>לבחור אחוז מסוים של שורות ראשונות של הטבלה</w:t>
      </w:r>
    </w:p>
    <w:p w14:paraId="30F71EC5" w14:textId="3DD6D390" w:rsidR="0087507D" w:rsidRDefault="0087507D" w:rsidP="0087507D">
      <w:pPr>
        <w:pStyle w:val="ListParagraph"/>
        <w:numPr>
          <w:ilvl w:val="1"/>
          <w:numId w:val="2"/>
        </w:numPr>
        <w:bidi/>
        <w:rPr>
          <w:lang w:val="en-US"/>
        </w:rPr>
      </w:pPr>
      <w:r>
        <w:rPr>
          <w:rFonts w:hint="cs"/>
          <w:lang w:val="en-US"/>
        </w:rPr>
        <w:t>ALIAS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כינוי של טבלאות או עמודות</w:t>
      </w:r>
    </w:p>
    <w:p w14:paraId="757F15BF" w14:textId="2E3EA4DC" w:rsidR="0087507D" w:rsidRDefault="0087507D" w:rsidP="0087507D">
      <w:pPr>
        <w:pStyle w:val="ListParagraph"/>
        <w:numPr>
          <w:ilvl w:val="1"/>
          <w:numId w:val="2"/>
        </w:numPr>
        <w:bidi/>
        <w:rPr>
          <w:lang w:val="en-US"/>
        </w:rPr>
      </w:pPr>
      <w:r>
        <w:rPr>
          <w:rFonts w:hint="cs"/>
          <w:lang w:val="en-US"/>
        </w:rPr>
        <w:t>OFFSET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</w:t>
      </w:r>
      <w:r>
        <w:rPr>
          <w:rFonts w:hint="cs"/>
          <w:lang w:val="en-US"/>
        </w:rPr>
        <w:t>FETCH</w:t>
      </w:r>
    </w:p>
    <w:p w14:paraId="34475919" w14:textId="1F04DB3E" w:rsidR="0087507D" w:rsidRPr="0087507D" w:rsidRDefault="0087507D" w:rsidP="00766246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7507D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87507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7507D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 w:hint="cs"/>
          <w:color w:val="FF0000"/>
          <w:sz w:val="19"/>
          <w:szCs w:val="19"/>
          <w:highlight w:val="white"/>
        </w:rPr>
        <w:t>C</w:t>
      </w:r>
      <w:proofErr w:type="spellStart"/>
      <w:r>
        <w:rPr>
          <w:rFonts w:ascii="Consolas" w:hAnsi="Consolas" w:cs="Courier New"/>
          <w:color w:val="FF0000"/>
          <w:sz w:val="19"/>
          <w:szCs w:val="19"/>
          <w:highlight w:val="white"/>
          <w:lang w:val="en-US"/>
        </w:rPr>
        <w:t>olumn_name</w:t>
      </w:r>
      <w:proofErr w:type="spellEnd"/>
      <w:r w:rsidRPr="0087507D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</w:p>
    <w:p w14:paraId="3031F15E" w14:textId="5416FFEB" w:rsidR="0087507D" w:rsidRPr="0087507D" w:rsidRDefault="0087507D" w:rsidP="00766246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7507D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87507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7507D">
        <w:rPr>
          <w:rFonts w:ascii="Consolas" w:hAnsi="Consolas" w:cs="Consolas"/>
          <w:color w:val="FF0000"/>
          <w:sz w:val="19"/>
          <w:szCs w:val="19"/>
          <w:highlight w:val="white"/>
        </w:rPr>
        <w:t>'Table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US"/>
        </w:rPr>
        <w:t>_</w:t>
      </w:r>
      <w:r w:rsidRPr="0087507D">
        <w:rPr>
          <w:rFonts w:ascii="Consolas" w:hAnsi="Consolas" w:cs="Consolas"/>
          <w:color w:val="FF0000"/>
          <w:sz w:val="19"/>
          <w:szCs w:val="19"/>
          <w:highlight w:val="white"/>
        </w:rPr>
        <w:t>name'</w:t>
      </w:r>
    </w:p>
    <w:p w14:paraId="07058276" w14:textId="0EF75FBD" w:rsidR="0087507D" w:rsidRPr="0087507D" w:rsidRDefault="0087507D" w:rsidP="00766246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7507D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87507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7507D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87507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7507D">
        <w:rPr>
          <w:rFonts w:ascii="Consolas" w:hAnsi="Consolas" w:cs="Consolas"/>
          <w:color w:val="FF0000"/>
          <w:sz w:val="19"/>
          <w:szCs w:val="19"/>
          <w:highlight w:val="white"/>
        </w:rPr>
        <w:t>'Column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US"/>
        </w:rPr>
        <w:t>_</w:t>
      </w:r>
      <w:r w:rsidRPr="0087507D">
        <w:rPr>
          <w:rFonts w:ascii="Consolas" w:hAnsi="Consolas" w:cs="Consolas"/>
          <w:color w:val="FF0000"/>
          <w:sz w:val="19"/>
          <w:szCs w:val="19"/>
          <w:highlight w:val="white"/>
        </w:rPr>
        <w:t>name'</w:t>
      </w:r>
    </w:p>
    <w:p w14:paraId="796A9E23" w14:textId="77777777" w:rsidR="0087507D" w:rsidRPr="0087507D" w:rsidRDefault="0087507D" w:rsidP="00766246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7507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OFFSET N </w:t>
      </w:r>
      <w:r w:rsidRPr="0087507D">
        <w:rPr>
          <w:rFonts w:ascii="Consolas" w:hAnsi="Consolas" w:cs="Consolas"/>
          <w:color w:val="0000FF"/>
          <w:sz w:val="19"/>
          <w:szCs w:val="19"/>
          <w:highlight w:val="white"/>
        </w:rPr>
        <w:t>ROWS</w:t>
      </w:r>
    </w:p>
    <w:p w14:paraId="0A41AA8A" w14:textId="1C10764E" w:rsidR="0087507D" w:rsidRDefault="0087507D" w:rsidP="00766246">
      <w:pPr>
        <w:ind w:left="709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7507D">
        <w:rPr>
          <w:rFonts w:ascii="Consolas" w:hAnsi="Consolas" w:cs="Consolas"/>
          <w:color w:val="0000FF"/>
          <w:sz w:val="19"/>
          <w:szCs w:val="19"/>
          <w:highlight w:val="white"/>
        </w:rPr>
        <w:t>FETCH</w:t>
      </w:r>
      <w:r w:rsidRPr="0087507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7507D">
        <w:rPr>
          <w:rFonts w:ascii="Consolas" w:hAnsi="Consolas" w:cs="Consolas"/>
          <w:color w:val="0000FF"/>
          <w:sz w:val="19"/>
          <w:szCs w:val="19"/>
          <w:highlight w:val="white"/>
        </w:rPr>
        <w:t>NEXT</w:t>
      </w:r>
      <w:r w:rsidRPr="0087507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N </w:t>
      </w:r>
      <w:r w:rsidRPr="0087507D">
        <w:rPr>
          <w:rFonts w:ascii="Consolas" w:hAnsi="Consolas" w:cs="Consolas"/>
          <w:color w:val="0000FF"/>
          <w:sz w:val="19"/>
          <w:szCs w:val="19"/>
          <w:highlight w:val="white"/>
        </w:rPr>
        <w:t>ROWS</w:t>
      </w:r>
      <w:r w:rsidRPr="0087507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ONLY</w:t>
      </w:r>
    </w:p>
    <w:p w14:paraId="1839E115" w14:textId="77777777" w:rsidR="00766246" w:rsidRDefault="00766246" w:rsidP="00766246">
      <w:pPr>
        <w:pStyle w:val="ListParagraph"/>
        <w:numPr>
          <w:ilvl w:val="0"/>
          <w:numId w:val="2"/>
        </w:numPr>
        <w:bidi/>
        <w:spacing w:after="200" w:line="276" w:lineRule="auto"/>
        <w:rPr>
          <w:rtl/>
        </w:rPr>
      </w:pPr>
      <w:r>
        <w:rPr>
          <w:rtl/>
        </w:rPr>
        <w:t>איזו שאילתה תחזיר עמודה אחת, ובה עיר הלקוח (</w:t>
      </w:r>
      <w:r>
        <w:t>City</w:t>
      </w:r>
      <w:r>
        <w:rPr>
          <w:rtl/>
        </w:rPr>
        <w:t>) , המדינה (</w:t>
      </w:r>
      <w:r>
        <w:t>Country</w:t>
      </w:r>
      <w:r>
        <w:rPr>
          <w:rtl/>
        </w:rPr>
        <w:t>) וכתובת (</w:t>
      </w:r>
      <w:r>
        <w:t>Address</w:t>
      </w:r>
      <w:r>
        <w:rPr>
          <w:rtl/>
        </w:rPr>
        <w:t>)?</w:t>
      </w:r>
    </w:p>
    <w:p w14:paraId="7F7CA2EA" w14:textId="77777777" w:rsidR="00766246" w:rsidRDefault="00766246" w:rsidP="00766246">
      <w:pPr>
        <w:pStyle w:val="ListParagraph"/>
        <w:ind w:left="662"/>
      </w:pPr>
    </w:p>
    <w:p w14:paraId="6B82E55D" w14:textId="77777777" w:rsidR="00766246" w:rsidRDefault="00766246" w:rsidP="007662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sz w:val="19"/>
          <w:szCs w:val="19"/>
          <w:rtl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808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8080"/>
          <w:sz w:val="19"/>
          <w:szCs w:val="19"/>
        </w:rPr>
        <w:t>Country</w:t>
      </w:r>
      <w:r>
        <w:rPr>
          <w:rFonts w:ascii="Consolas" w:hAnsi="Consolas" w:cs="Consolas"/>
          <w:color w:val="FF0000"/>
          <w:sz w:val="19"/>
          <w:szCs w:val="19"/>
        </w:rPr>
        <w:t>'Address</w:t>
      </w:r>
      <w:proofErr w:type="spellEnd"/>
      <w:proofErr w:type="gram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employees</w:t>
      </w:r>
      <w:r>
        <w:rPr>
          <w:rFonts w:ascii="Consolas" w:hAnsi="Consolas" w:cs="Consolas"/>
          <w:sz w:val="19"/>
          <w:szCs w:val="19"/>
        </w:rPr>
        <w:t xml:space="preserve"> </w:t>
      </w:r>
    </w:p>
    <w:p w14:paraId="17A61274" w14:textId="77777777" w:rsidR="00766246" w:rsidRPr="00956FD8" w:rsidRDefault="00766246" w:rsidP="007662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sz w:val="19"/>
          <w:szCs w:val="19"/>
          <w:highlight w:val="yellow"/>
        </w:rPr>
      </w:pPr>
      <w:r w:rsidRPr="00956FD8">
        <w:rPr>
          <w:rFonts w:ascii="Consolas" w:hAnsi="Consolas" w:cs="Consolas"/>
          <w:color w:val="0000FF"/>
          <w:sz w:val="19"/>
          <w:szCs w:val="19"/>
          <w:highlight w:val="yellow"/>
        </w:rPr>
        <w:t>SELECT</w:t>
      </w:r>
      <w:r w:rsidRPr="00956FD8">
        <w:rPr>
          <w:rFonts w:ascii="Consolas" w:hAnsi="Consolas" w:cs="Consolas"/>
          <w:sz w:val="19"/>
          <w:szCs w:val="19"/>
          <w:highlight w:val="yellow"/>
        </w:rPr>
        <w:t xml:space="preserve"> </w:t>
      </w:r>
      <w:r w:rsidRPr="00956FD8">
        <w:rPr>
          <w:rFonts w:ascii="Consolas" w:hAnsi="Consolas" w:cs="Consolas"/>
          <w:color w:val="008080"/>
          <w:sz w:val="19"/>
          <w:szCs w:val="19"/>
          <w:highlight w:val="yellow"/>
        </w:rPr>
        <w:t>City</w:t>
      </w:r>
      <w:r w:rsidRPr="00956FD8">
        <w:rPr>
          <w:rFonts w:ascii="Consolas" w:hAnsi="Consolas" w:cs="Consolas"/>
          <w:sz w:val="19"/>
          <w:szCs w:val="19"/>
          <w:highlight w:val="yellow"/>
        </w:rPr>
        <w:t xml:space="preserve"> </w:t>
      </w:r>
      <w:r w:rsidRPr="00956FD8">
        <w:rPr>
          <w:rFonts w:ascii="Consolas" w:hAnsi="Consolas" w:cs="Consolas"/>
          <w:color w:val="808080"/>
          <w:sz w:val="19"/>
          <w:szCs w:val="19"/>
          <w:highlight w:val="yellow"/>
        </w:rPr>
        <w:t>+</w:t>
      </w:r>
      <w:r w:rsidRPr="00956FD8">
        <w:rPr>
          <w:rFonts w:ascii="Consolas" w:hAnsi="Consolas" w:cs="Consolas"/>
          <w:color w:val="FF0000"/>
          <w:sz w:val="19"/>
          <w:szCs w:val="19"/>
          <w:highlight w:val="yellow"/>
        </w:rPr>
        <w:t>' '</w:t>
      </w:r>
      <w:r w:rsidRPr="00956FD8">
        <w:rPr>
          <w:rFonts w:ascii="Consolas" w:hAnsi="Consolas" w:cs="Consolas"/>
          <w:color w:val="808080"/>
          <w:sz w:val="19"/>
          <w:szCs w:val="19"/>
          <w:highlight w:val="yellow"/>
        </w:rPr>
        <w:t>+</w:t>
      </w:r>
      <w:r w:rsidRPr="00956FD8">
        <w:rPr>
          <w:rFonts w:ascii="Consolas" w:hAnsi="Consolas" w:cs="Consolas"/>
          <w:sz w:val="19"/>
          <w:szCs w:val="19"/>
          <w:highlight w:val="yellow"/>
        </w:rPr>
        <w:t xml:space="preserve"> </w:t>
      </w:r>
      <w:r w:rsidRPr="00956FD8">
        <w:rPr>
          <w:rFonts w:ascii="Consolas" w:hAnsi="Consolas" w:cs="Consolas"/>
          <w:color w:val="008080"/>
          <w:sz w:val="19"/>
          <w:szCs w:val="19"/>
          <w:highlight w:val="yellow"/>
        </w:rPr>
        <w:t>Country</w:t>
      </w:r>
      <w:r w:rsidRPr="00956FD8">
        <w:rPr>
          <w:rFonts w:ascii="Consolas" w:hAnsi="Consolas" w:cs="Consolas"/>
          <w:color w:val="808080"/>
          <w:sz w:val="19"/>
          <w:szCs w:val="19"/>
          <w:highlight w:val="yellow"/>
        </w:rPr>
        <w:t>+</w:t>
      </w:r>
      <w:r w:rsidRPr="00956FD8">
        <w:rPr>
          <w:rFonts w:ascii="Consolas" w:hAnsi="Consolas" w:cs="Consolas"/>
          <w:color w:val="FF0000"/>
          <w:sz w:val="19"/>
          <w:szCs w:val="19"/>
          <w:highlight w:val="yellow"/>
        </w:rPr>
        <w:t>' '</w:t>
      </w:r>
      <w:r w:rsidRPr="00956FD8">
        <w:rPr>
          <w:rFonts w:ascii="Consolas" w:hAnsi="Consolas" w:cs="Consolas"/>
          <w:color w:val="808080"/>
          <w:sz w:val="19"/>
          <w:szCs w:val="19"/>
          <w:highlight w:val="yellow"/>
        </w:rPr>
        <w:t>+</w:t>
      </w:r>
      <w:r w:rsidRPr="00956FD8">
        <w:rPr>
          <w:rFonts w:ascii="Consolas" w:hAnsi="Consolas" w:cs="Consolas"/>
          <w:sz w:val="19"/>
          <w:szCs w:val="19"/>
          <w:highlight w:val="yellow"/>
        </w:rPr>
        <w:t xml:space="preserve"> </w:t>
      </w:r>
      <w:r w:rsidRPr="00956FD8">
        <w:rPr>
          <w:rFonts w:ascii="Consolas" w:hAnsi="Consolas" w:cs="Consolas"/>
          <w:color w:val="0000FF"/>
          <w:sz w:val="19"/>
          <w:szCs w:val="19"/>
          <w:highlight w:val="yellow"/>
        </w:rPr>
        <w:t>Address</w:t>
      </w:r>
      <w:r w:rsidRPr="00956FD8">
        <w:rPr>
          <w:rFonts w:ascii="Consolas" w:hAnsi="Consolas" w:cs="Consolas"/>
          <w:sz w:val="19"/>
          <w:szCs w:val="19"/>
          <w:highlight w:val="yellow"/>
        </w:rPr>
        <w:t xml:space="preserve"> </w:t>
      </w:r>
      <w:r w:rsidRPr="00956FD8">
        <w:rPr>
          <w:rFonts w:ascii="Consolas" w:hAnsi="Consolas" w:cs="Consolas"/>
          <w:color w:val="0000FF"/>
          <w:sz w:val="19"/>
          <w:szCs w:val="19"/>
          <w:highlight w:val="yellow"/>
        </w:rPr>
        <w:t>from</w:t>
      </w:r>
      <w:r w:rsidRPr="00956FD8">
        <w:rPr>
          <w:rFonts w:ascii="Consolas" w:hAnsi="Consolas" w:cs="Consolas"/>
          <w:sz w:val="19"/>
          <w:szCs w:val="19"/>
          <w:highlight w:val="yellow"/>
        </w:rPr>
        <w:t xml:space="preserve"> </w:t>
      </w:r>
      <w:r w:rsidRPr="00956FD8">
        <w:rPr>
          <w:rFonts w:ascii="Consolas" w:hAnsi="Consolas" w:cs="Consolas"/>
          <w:color w:val="008080"/>
          <w:sz w:val="19"/>
          <w:szCs w:val="19"/>
          <w:highlight w:val="yellow"/>
        </w:rPr>
        <w:t>employees</w:t>
      </w:r>
      <w:r w:rsidRPr="00956FD8">
        <w:rPr>
          <w:rFonts w:ascii="Consolas" w:hAnsi="Consolas" w:cs="Consolas"/>
          <w:sz w:val="19"/>
          <w:szCs w:val="19"/>
          <w:highlight w:val="yellow"/>
        </w:rPr>
        <w:t xml:space="preserve"> </w:t>
      </w:r>
    </w:p>
    <w:p w14:paraId="591EB4BF" w14:textId="77777777" w:rsidR="00766246" w:rsidRDefault="00766246" w:rsidP="007662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808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8080"/>
          <w:sz w:val="19"/>
          <w:szCs w:val="19"/>
        </w:rPr>
        <w:t>Country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employees</w:t>
      </w:r>
      <w:r>
        <w:rPr>
          <w:rFonts w:ascii="Consolas" w:hAnsi="Consolas" w:cs="Consolas"/>
          <w:sz w:val="19"/>
          <w:szCs w:val="19"/>
        </w:rPr>
        <w:t xml:space="preserve"> </w:t>
      </w:r>
    </w:p>
    <w:p w14:paraId="0A08DD9B" w14:textId="77777777" w:rsidR="00766246" w:rsidRDefault="00766246" w:rsidP="007662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Cit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FF0000"/>
          <w:sz w:val="19"/>
          <w:szCs w:val="19"/>
        </w:rPr>
        <w:t>' '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Country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",Address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"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employees</w:t>
      </w:r>
      <w:r>
        <w:rPr>
          <w:rFonts w:ascii="Consolas" w:hAnsi="Consolas" w:cs="Consolas"/>
          <w:sz w:val="19"/>
          <w:szCs w:val="19"/>
        </w:rPr>
        <w:t xml:space="preserve"> </w:t>
      </w:r>
    </w:p>
    <w:p w14:paraId="112A2B19" w14:textId="77777777" w:rsidR="00766246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sz w:val="19"/>
          <w:szCs w:val="19"/>
        </w:rPr>
      </w:pPr>
    </w:p>
    <w:p w14:paraId="19C422DE" w14:textId="77777777" w:rsidR="00766246" w:rsidRDefault="00766246" w:rsidP="00766246">
      <w:pPr>
        <w:pStyle w:val="ListParagraph"/>
        <w:numPr>
          <w:ilvl w:val="0"/>
          <w:numId w:val="2"/>
        </w:numPr>
        <w:bidi/>
        <w:spacing w:after="200" w:line="276" w:lineRule="auto"/>
      </w:pPr>
      <w:r>
        <w:rPr>
          <w:rtl/>
        </w:rPr>
        <w:t>כתבו שאילתה  להצגת שם פרטי , שם משפחה , ועיר העובדים , ממוין לפי שם פרטי בסדר יורד.</w:t>
      </w:r>
    </w:p>
    <w:p w14:paraId="147A6EC0" w14:textId="77777777" w:rsidR="00766246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irst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ity</w:t>
      </w:r>
    </w:p>
    <w:p w14:paraId="37F775E5" w14:textId="77777777" w:rsidR="00766246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s</w:t>
      </w:r>
    </w:p>
    <w:p w14:paraId="2B72AA3C" w14:textId="77777777" w:rsidR="00766246" w:rsidRPr="000E187C" w:rsidRDefault="00766246" w:rsidP="00766246">
      <w:pPr>
        <w:pStyle w:val="ListParagraph"/>
        <w:ind w:left="662"/>
        <w:rPr>
          <w:rFonts w:ascii="Consolas" w:hAnsi="Consolas" w:cs="Consolas"/>
          <w:color w:val="0000FF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 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</w:p>
    <w:p w14:paraId="68F983AE" w14:textId="77777777" w:rsidR="00766246" w:rsidRDefault="00766246" w:rsidP="00766246">
      <w:pPr>
        <w:pStyle w:val="ListParagraph"/>
        <w:ind w:left="662"/>
        <w:jc w:val="right"/>
      </w:pPr>
    </w:p>
    <w:p w14:paraId="473D99C7" w14:textId="77777777" w:rsidR="00766246" w:rsidRDefault="00766246" w:rsidP="00766246">
      <w:pPr>
        <w:pStyle w:val="ListParagraph"/>
        <w:numPr>
          <w:ilvl w:val="0"/>
          <w:numId w:val="2"/>
        </w:numPr>
        <w:bidi/>
        <w:spacing w:after="200" w:line="276" w:lineRule="auto"/>
      </w:pPr>
      <w:r>
        <w:rPr>
          <w:rtl/>
        </w:rPr>
        <w:t xml:space="preserve">הציגו את פרטי העובד הכי מבוגר בחברה </w:t>
      </w:r>
    </w:p>
    <w:p w14:paraId="2F78FA33" w14:textId="77777777" w:rsidR="00FA3217" w:rsidRPr="006C13EA" w:rsidRDefault="00FA3217" w:rsidP="006C13EA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6C13EA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6C13EA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6C13EA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TOP</w:t>
      </w:r>
      <w:r w:rsidRPr="006C13EA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 w:rsidRPr="006C13EA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</w:p>
    <w:p w14:paraId="4F234E31" w14:textId="77777777" w:rsidR="00FA3217" w:rsidRPr="006C13EA" w:rsidRDefault="00FA3217" w:rsidP="006C13EA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6C13EA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Pr="006C13EA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Employees</w:t>
      </w:r>
    </w:p>
    <w:p w14:paraId="187B9B93" w14:textId="52F5A6BA" w:rsidR="00FA3217" w:rsidRPr="006C13EA" w:rsidRDefault="00FA3217" w:rsidP="006C13EA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6C13EA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RDER</w:t>
      </w:r>
      <w:r w:rsidRPr="006C13EA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6C13EA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BY</w:t>
      </w:r>
      <w:r w:rsidRPr="006C13EA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6C13EA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BirthDate</w:t>
      </w:r>
      <w:proofErr w:type="spellEnd"/>
      <w:r w:rsidRPr="006C13EA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</w:p>
    <w:p w14:paraId="4C025152" w14:textId="77777777" w:rsidR="00766246" w:rsidRDefault="00766246" w:rsidP="00766246">
      <w:pPr>
        <w:pStyle w:val="ListParagraph"/>
        <w:ind w:left="662"/>
      </w:pPr>
    </w:p>
    <w:p w14:paraId="0FF68BFC" w14:textId="77777777" w:rsidR="00766246" w:rsidRDefault="00766246" w:rsidP="00766246">
      <w:pPr>
        <w:pStyle w:val="ListParagraph"/>
        <w:numPr>
          <w:ilvl w:val="0"/>
          <w:numId w:val="2"/>
        </w:numPr>
        <w:bidi/>
        <w:spacing w:after="200" w:line="276" w:lineRule="auto"/>
        <w:rPr>
          <w:rtl/>
        </w:rPr>
      </w:pPr>
      <w:r>
        <w:rPr>
          <w:rtl/>
        </w:rPr>
        <w:t xml:space="preserve">הציגו מטבלת </w:t>
      </w:r>
      <w:r>
        <w:t>Employees</w:t>
      </w:r>
      <w:r>
        <w:rPr>
          <w:rtl/>
        </w:rPr>
        <w:t xml:space="preserve"> את שם המשפחה הקטן ביותר מבחינה </w:t>
      </w:r>
      <w:proofErr w:type="spellStart"/>
      <w:r>
        <w:rPr>
          <w:rtl/>
        </w:rPr>
        <w:t>אלפאבתית</w:t>
      </w:r>
      <w:proofErr w:type="spellEnd"/>
      <w:r>
        <w:rPr>
          <w:rtl/>
        </w:rPr>
        <w:t>.</w:t>
      </w:r>
    </w:p>
    <w:p w14:paraId="00650A2F" w14:textId="77777777" w:rsidR="00766246" w:rsidRPr="000E187C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FF"/>
          <w:sz w:val="19"/>
          <w:szCs w:val="19"/>
          <w:highlight w:val="white"/>
        </w:rPr>
      </w:pPr>
      <w:r w:rsidRPr="000E187C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SELECT TOP </w:t>
      </w:r>
      <w:r w:rsidRPr="000E187C">
        <w:rPr>
          <w:rFonts w:ascii="Consolas" w:hAnsi="Consolas" w:cs="Consolas"/>
          <w:sz w:val="19"/>
          <w:szCs w:val="19"/>
          <w:highlight w:val="white"/>
        </w:rPr>
        <w:t>1 *</w:t>
      </w:r>
    </w:p>
    <w:p w14:paraId="3F445310" w14:textId="77777777" w:rsidR="00766246" w:rsidRPr="000E187C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FF"/>
          <w:sz w:val="19"/>
          <w:szCs w:val="19"/>
          <w:highlight w:val="white"/>
        </w:rPr>
      </w:pPr>
      <w:r w:rsidRPr="000E187C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FROM </w:t>
      </w:r>
      <w:r w:rsidRPr="000E187C">
        <w:rPr>
          <w:rFonts w:ascii="Consolas" w:hAnsi="Consolas" w:cs="Consolas"/>
          <w:sz w:val="19"/>
          <w:szCs w:val="19"/>
          <w:highlight w:val="white"/>
        </w:rPr>
        <w:t>Employees</w:t>
      </w:r>
    </w:p>
    <w:p w14:paraId="3B336A2D" w14:textId="77777777" w:rsidR="00766246" w:rsidRPr="000E187C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FF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0E187C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0E187C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proofErr w:type="spellStart"/>
      <w:r w:rsidRPr="000E187C">
        <w:rPr>
          <w:rFonts w:ascii="Consolas" w:hAnsi="Consolas" w:cs="Consolas"/>
          <w:sz w:val="19"/>
          <w:szCs w:val="19"/>
          <w:highlight w:val="white"/>
        </w:rPr>
        <w:t>LastName</w:t>
      </w:r>
      <w:proofErr w:type="spellEnd"/>
    </w:p>
    <w:p w14:paraId="3E7D0EA6" w14:textId="77777777" w:rsidR="00766246" w:rsidRDefault="00766246" w:rsidP="00766246">
      <w:pPr>
        <w:pStyle w:val="ListParagraph"/>
        <w:numPr>
          <w:ilvl w:val="0"/>
          <w:numId w:val="2"/>
        </w:numPr>
        <w:bidi/>
        <w:spacing w:after="200" w:line="276" w:lineRule="auto"/>
        <w:rPr>
          <w:rtl/>
        </w:rPr>
      </w:pPr>
      <w:r>
        <w:rPr>
          <w:rtl/>
        </w:rPr>
        <w:t>הציגו את פרטי העובד הכי צעיר בחברה.</w:t>
      </w:r>
    </w:p>
    <w:p w14:paraId="5EA7C906" w14:textId="77777777" w:rsidR="00766246" w:rsidRPr="000E187C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0E187C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0E187C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0E187C">
        <w:rPr>
          <w:rFonts w:ascii="Consolas" w:hAnsi="Consolas" w:cs="Consolas"/>
          <w:color w:val="0000FF"/>
          <w:sz w:val="19"/>
          <w:szCs w:val="19"/>
          <w:highlight w:val="white"/>
        </w:rPr>
        <w:t>TOP</w:t>
      </w:r>
      <w:r w:rsidRPr="000E187C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 </w:t>
      </w:r>
      <w:r w:rsidRPr="000E187C"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</w:p>
    <w:p w14:paraId="65D7D966" w14:textId="77777777" w:rsidR="00766246" w:rsidRPr="000E187C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0E187C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0E187C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s</w:t>
      </w:r>
    </w:p>
    <w:p w14:paraId="24BBFF50" w14:textId="32706D7D" w:rsidR="00766246" w:rsidRPr="006C13EA" w:rsidRDefault="00766246" w:rsidP="00766246">
      <w:pPr>
        <w:ind w:left="662"/>
        <w:rPr>
          <w:lang w:val="en-US"/>
        </w:rPr>
      </w:pPr>
      <w:r w:rsidRPr="000E187C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0E187C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0E187C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0E187C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="006C13EA" w:rsidRPr="006C13EA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BirthDate</w:t>
      </w:r>
      <w:proofErr w:type="spellEnd"/>
      <w:r w:rsidR="006C13EA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 w:rsidR="006C13EA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DESC</w:t>
      </w:r>
    </w:p>
    <w:p w14:paraId="5B3E710F" w14:textId="77777777" w:rsidR="00766246" w:rsidRDefault="00766246" w:rsidP="00766246">
      <w:pPr>
        <w:pStyle w:val="ListParagraph"/>
        <w:ind w:left="662"/>
      </w:pPr>
    </w:p>
    <w:p w14:paraId="058433DB" w14:textId="77777777" w:rsidR="00766246" w:rsidRDefault="00766246" w:rsidP="00766246">
      <w:pPr>
        <w:pStyle w:val="ListParagraph"/>
        <w:numPr>
          <w:ilvl w:val="0"/>
          <w:numId w:val="2"/>
        </w:numPr>
        <w:bidi/>
        <w:spacing w:after="200" w:line="276" w:lineRule="auto"/>
      </w:pPr>
      <w:r>
        <w:rPr>
          <w:rtl/>
        </w:rPr>
        <w:t>הציגו את כל ההזמנות מטבלת ההזמנות</w:t>
      </w:r>
    </w:p>
    <w:p w14:paraId="3BC5FF26" w14:textId="77777777" w:rsidR="00766246" w:rsidRPr="00205CB8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05CB8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205CB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05CB8"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</w:p>
    <w:p w14:paraId="35DA1D30" w14:textId="77777777" w:rsidR="00766246" w:rsidRDefault="00766246" w:rsidP="00766246">
      <w:pPr>
        <w:ind w:left="662"/>
        <w:rPr>
          <w:rtl/>
        </w:rPr>
      </w:pPr>
      <w:r w:rsidRPr="00205CB8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205CB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Orders</w:t>
      </w:r>
    </w:p>
    <w:p w14:paraId="0B9E7FC0" w14:textId="77777777" w:rsidR="00766246" w:rsidRDefault="00766246" w:rsidP="00766246">
      <w:pPr>
        <w:pStyle w:val="ListParagraph"/>
        <w:numPr>
          <w:ilvl w:val="0"/>
          <w:numId w:val="2"/>
        </w:numPr>
        <w:bidi/>
        <w:spacing w:after="200" w:line="276" w:lineRule="auto"/>
      </w:pPr>
      <w:r>
        <w:rPr>
          <w:rtl/>
        </w:rPr>
        <w:t>הציגו את 5 ההזמנות הראשונות בחברה</w:t>
      </w:r>
    </w:p>
    <w:p w14:paraId="5A979CE6" w14:textId="77777777" w:rsidR="00766246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lastRenderedPageBreak/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O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5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</w:p>
    <w:p w14:paraId="056B0D95" w14:textId="77777777" w:rsidR="00766246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Orders</w:t>
      </w:r>
    </w:p>
    <w:p w14:paraId="76F4C16D" w14:textId="77777777" w:rsidR="00766246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ID</w:t>
      </w:r>
      <w:proofErr w:type="spellEnd"/>
    </w:p>
    <w:p w14:paraId="26AD6A8F" w14:textId="77777777" w:rsidR="00766246" w:rsidRPr="00FF1911" w:rsidRDefault="00766246" w:rsidP="00766246">
      <w:pPr>
        <w:pStyle w:val="ListParagraph"/>
        <w:ind w:left="662"/>
      </w:pPr>
    </w:p>
    <w:p w14:paraId="65DDC271" w14:textId="77777777" w:rsidR="00766246" w:rsidRDefault="00766246" w:rsidP="00766246">
      <w:pPr>
        <w:pStyle w:val="ListParagraph"/>
        <w:numPr>
          <w:ilvl w:val="0"/>
          <w:numId w:val="2"/>
        </w:numPr>
        <w:bidi/>
        <w:spacing w:after="200" w:line="276" w:lineRule="auto"/>
      </w:pPr>
      <w:r>
        <w:rPr>
          <w:rtl/>
        </w:rPr>
        <w:t>הציגו את 5 ההזמנות השניות בחברה</w:t>
      </w:r>
    </w:p>
    <w:p w14:paraId="077968BB" w14:textId="77777777" w:rsidR="00766246" w:rsidRPr="00FF1911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F1911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FF191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F1911"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</w:p>
    <w:p w14:paraId="57B39530" w14:textId="77777777" w:rsidR="00766246" w:rsidRPr="00FF1911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F1911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FF191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Orders</w:t>
      </w:r>
    </w:p>
    <w:p w14:paraId="1F6F48AD" w14:textId="77777777" w:rsidR="00766246" w:rsidRPr="00FF1911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F1911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FF191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F1911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FF191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FF1911">
        <w:rPr>
          <w:rFonts w:ascii="Consolas" w:hAnsi="Consolas" w:cs="Consolas"/>
          <w:color w:val="000000"/>
          <w:sz w:val="19"/>
          <w:szCs w:val="19"/>
          <w:highlight w:val="white"/>
        </w:rPr>
        <w:t>OrderID</w:t>
      </w:r>
      <w:proofErr w:type="spellEnd"/>
    </w:p>
    <w:p w14:paraId="0B43E074" w14:textId="77777777" w:rsidR="00766246" w:rsidRPr="00FF1911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F191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offset 5 </w:t>
      </w:r>
      <w:r w:rsidRPr="00FF1911">
        <w:rPr>
          <w:rFonts w:ascii="Consolas" w:hAnsi="Consolas" w:cs="Consolas"/>
          <w:color w:val="0000FF"/>
          <w:sz w:val="19"/>
          <w:szCs w:val="19"/>
          <w:highlight w:val="white"/>
        </w:rPr>
        <w:t>rows</w:t>
      </w:r>
    </w:p>
    <w:p w14:paraId="4606802E" w14:textId="77777777" w:rsidR="00766246" w:rsidRDefault="00766246" w:rsidP="00766246">
      <w:pPr>
        <w:ind w:left="662"/>
      </w:pPr>
      <w:r w:rsidRPr="00FF1911">
        <w:rPr>
          <w:rFonts w:ascii="Consolas" w:hAnsi="Consolas" w:cs="Consolas"/>
          <w:color w:val="0000FF"/>
          <w:sz w:val="19"/>
          <w:szCs w:val="19"/>
          <w:highlight w:val="white"/>
        </w:rPr>
        <w:t>fetch</w:t>
      </w:r>
      <w:r w:rsidRPr="00FF191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F1911">
        <w:rPr>
          <w:rFonts w:ascii="Consolas" w:hAnsi="Consolas" w:cs="Consolas"/>
          <w:color w:val="0000FF"/>
          <w:sz w:val="19"/>
          <w:szCs w:val="19"/>
          <w:highlight w:val="white"/>
        </w:rPr>
        <w:t>next</w:t>
      </w:r>
      <w:r w:rsidRPr="00FF191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5 </w:t>
      </w:r>
      <w:r w:rsidRPr="00FF1911">
        <w:rPr>
          <w:rFonts w:ascii="Consolas" w:hAnsi="Consolas" w:cs="Consolas"/>
          <w:color w:val="0000FF"/>
          <w:sz w:val="19"/>
          <w:szCs w:val="19"/>
          <w:highlight w:val="white"/>
        </w:rPr>
        <w:t>rows</w:t>
      </w:r>
      <w:r w:rsidRPr="00FF191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only</w:t>
      </w:r>
    </w:p>
    <w:p w14:paraId="02704DD7" w14:textId="77777777" w:rsidR="00766246" w:rsidRDefault="00766246" w:rsidP="00766246">
      <w:pPr>
        <w:pStyle w:val="ListParagraph"/>
        <w:numPr>
          <w:ilvl w:val="0"/>
          <w:numId w:val="2"/>
        </w:numPr>
        <w:bidi/>
        <w:spacing w:after="200" w:line="276" w:lineRule="auto"/>
      </w:pPr>
      <w:r>
        <w:rPr>
          <w:rtl/>
        </w:rPr>
        <w:t>הציגו את הערים בהם גרים הלקוחות בצורה חד ערכית.</w:t>
      </w:r>
    </w:p>
    <w:p w14:paraId="2966DE84" w14:textId="77777777" w:rsidR="00766246" w:rsidRDefault="00766246" w:rsidP="00766246">
      <w:pPr>
        <w:pStyle w:val="ListParagraph"/>
        <w:ind w:left="662"/>
      </w:pPr>
    </w:p>
    <w:p w14:paraId="6A732447" w14:textId="77777777" w:rsidR="00766246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ity</w:t>
      </w:r>
    </w:p>
    <w:p w14:paraId="5E439CB8" w14:textId="77777777" w:rsidR="00766246" w:rsidRDefault="00766246" w:rsidP="00766246">
      <w:pPr>
        <w:pStyle w:val="ListParagraph"/>
        <w:ind w:left="662"/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s</w:t>
      </w:r>
    </w:p>
    <w:p w14:paraId="62E03262" w14:textId="77777777" w:rsidR="00766246" w:rsidRDefault="00766246" w:rsidP="00766246">
      <w:pPr>
        <w:pStyle w:val="ListParagraph"/>
        <w:numPr>
          <w:ilvl w:val="0"/>
          <w:numId w:val="2"/>
        </w:numPr>
        <w:bidi/>
        <w:spacing w:after="200" w:line="276" w:lineRule="auto"/>
      </w:pPr>
      <w:r>
        <w:rPr>
          <w:rtl/>
        </w:rPr>
        <w:t xml:space="preserve">הציגו את 20 ההזמנות שאחרי ה- 10 ההזמנות הראשונות. </w:t>
      </w:r>
    </w:p>
    <w:p w14:paraId="4DF9B6E3" w14:textId="77777777" w:rsidR="00766246" w:rsidRPr="00C05180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05180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C051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C05180"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</w:p>
    <w:p w14:paraId="7FEA01C5" w14:textId="77777777" w:rsidR="00766246" w:rsidRPr="00C05180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05180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C051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Orders</w:t>
      </w:r>
    </w:p>
    <w:p w14:paraId="4F52E491" w14:textId="77777777" w:rsidR="00766246" w:rsidRPr="00C05180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05180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C051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C05180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C051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C05180">
        <w:rPr>
          <w:rFonts w:ascii="Consolas" w:hAnsi="Consolas" w:cs="Consolas"/>
          <w:color w:val="000000"/>
          <w:sz w:val="19"/>
          <w:szCs w:val="19"/>
          <w:highlight w:val="white"/>
        </w:rPr>
        <w:t>OrderID</w:t>
      </w:r>
      <w:proofErr w:type="spellEnd"/>
    </w:p>
    <w:p w14:paraId="3A176E36" w14:textId="77777777" w:rsidR="00766246" w:rsidRPr="00C05180" w:rsidRDefault="00766246" w:rsidP="00766246">
      <w:pPr>
        <w:autoSpaceDE w:val="0"/>
        <w:autoSpaceDN w:val="0"/>
        <w:adjustRightInd w:val="0"/>
        <w:spacing w:after="0" w:line="240" w:lineRule="auto"/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051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offset 10 </w:t>
      </w:r>
      <w:r w:rsidRPr="00C05180">
        <w:rPr>
          <w:rFonts w:ascii="Consolas" w:hAnsi="Consolas" w:cs="Consolas"/>
          <w:color w:val="0000FF"/>
          <w:sz w:val="19"/>
          <w:szCs w:val="19"/>
          <w:highlight w:val="white"/>
        </w:rPr>
        <w:t>rows</w:t>
      </w:r>
    </w:p>
    <w:p w14:paraId="2FEBD7CC" w14:textId="7282DEB4" w:rsidR="00766246" w:rsidRDefault="00766246" w:rsidP="00766246">
      <w:pPr>
        <w:ind w:left="662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05180">
        <w:rPr>
          <w:rFonts w:ascii="Consolas" w:hAnsi="Consolas" w:cs="Consolas"/>
          <w:color w:val="0000FF"/>
          <w:sz w:val="19"/>
          <w:szCs w:val="19"/>
          <w:highlight w:val="white"/>
        </w:rPr>
        <w:t>fetch</w:t>
      </w:r>
      <w:r w:rsidRPr="00C051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C05180">
        <w:rPr>
          <w:rFonts w:ascii="Consolas" w:hAnsi="Consolas" w:cs="Consolas"/>
          <w:color w:val="0000FF"/>
          <w:sz w:val="19"/>
          <w:szCs w:val="19"/>
          <w:highlight w:val="white"/>
        </w:rPr>
        <w:t>next</w:t>
      </w:r>
      <w:r w:rsidRPr="00C051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20 </w:t>
      </w:r>
      <w:r w:rsidRPr="00C05180">
        <w:rPr>
          <w:rFonts w:ascii="Consolas" w:hAnsi="Consolas" w:cs="Consolas"/>
          <w:color w:val="0000FF"/>
          <w:sz w:val="19"/>
          <w:szCs w:val="19"/>
          <w:highlight w:val="white"/>
        </w:rPr>
        <w:t>rows</w:t>
      </w:r>
      <w:r w:rsidRPr="00C051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only</w:t>
      </w:r>
    </w:p>
    <w:p w14:paraId="21A6A07F" w14:textId="1067DA6B" w:rsidR="00766246" w:rsidRDefault="00766246" w:rsidP="00766246">
      <w:pPr>
        <w:ind w:left="662"/>
        <w:rPr>
          <w:rtl/>
        </w:rPr>
      </w:pPr>
    </w:p>
    <w:p w14:paraId="7B32E9C6" w14:textId="09C267E1" w:rsidR="00766246" w:rsidRDefault="00766246" w:rsidP="00766246">
      <w:pPr>
        <w:pStyle w:val="Heading1"/>
        <w:rPr>
          <w:b/>
          <w:bCs/>
          <w:sz w:val="44"/>
          <w:szCs w:val="44"/>
          <w:lang w:val="en-US"/>
        </w:rPr>
      </w:pPr>
      <w:r w:rsidRPr="00766246">
        <w:rPr>
          <w:b/>
          <w:bCs/>
          <w:sz w:val="44"/>
          <w:szCs w:val="44"/>
          <w:lang w:val="en-US"/>
        </w:rPr>
        <w:t>PART 2</w:t>
      </w:r>
    </w:p>
    <w:p w14:paraId="733DF8B5" w14:textId="5F566515" w:rsidR="0087507D" w:rsidRDefault="00766246" w:rsidP="00BF10CB">
      <w:pPr>
        <w:pStyle w:val="Heading2"/>
        <w:rPr>
          <w:rStyle w:val="Strong"/>
        </w:rPr>
      </w:pPr>
      <w:r w:rsidRPr="00766246">
        <w:rPr>
          <w:rStyle w:val="Strong"/>
        </w:rPr>
        <w:t>WHERE CLAUSE</w:t>
      </w:r>
    </w:p>
    <w:p w14:paraId="1070D064" w14:textId="77777777" w:rsidR="00BF10CB" w:rsidRPr="00BF10CB" w:rsidRDefault="00BF10CB" w:rsidP="00BF10CB"/>
    <w:p w14:paraId="71E8561B" w14:textId="77777777" w:rsidR="00BF10CB" w:rsidRPr="00BF10CB" w:rsidRDefault="00BF10CB" w:rsidP="00BF10C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BF10CB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BF10C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BF10CB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top</w:t>
      </w:r>
      <w:r w:rsidRPr="00BF10C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 w:rsidRPr="00BF10C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</w:p>
    <w:p w14:paraId="793C3F38" w14:textId="7EED496A" w:rsidR="00BF10CB" w:rsidRPr="00BF10CB" w:rsidRDefault="00BF10CB" w:rsidP="00BF10CB">
      <w:pPr>
        <w:pStyle w:val="ListParagraph"/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BF10CB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="00062759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 xml:space="preserve"> </w:t>
      </w:r>
      <w:r w:rsidRPr="00BF10C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[Orders]</w:t>
      </w:r>
    </w:p>
    <w:p w14:paraId="17523976" w14:textId="77777777" w:rsidR="00BF10CB" w:rsidRPr="00BF10CB" w:rsidRDefault="00BF10CB" w:rsidP="00BF10CB">
      <w:pPr>
        <w:pStyle w:val="ListParagraph"/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BF10CB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 w:rsidRPr="00BF10C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gramStart"/>
      <w:r w:rsidRPr="00BF10CB"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DATEPART</w:t>
      </w:r>
      <w:r w:rsidRPr="00BF10C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gramEnd"/>
      <w:r w:rsidRPr="00BF10C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YY</w:t>
      </w:r>
      <w:r w:rsidRPr="00BF10C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BF10C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BF10C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  <w:r w:rsidRPr="00BF10C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 w:rsidRPr="00BF10C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BF10C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r w:rsidRPr="00BF10C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996</w:t>
      </w:r>
    </w:p>
    <w:p w14:paraId="2B5FF04A" w14:textId="5BFAD585" w:rsidR="00BF10CB" w:rsidRDefault="00BF10CB" w:rsidP="00BF10CB">
      <w:pPr>
        <w:pStyle w:val="ListParagraph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BF10CB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rder</w:t>
      </w:r>
      <w:r w:rsidRPr="00BF10C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BF10CB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by</w:t>
      </w:r>
      <w:r w:rsidRPr="00BF10C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BF10C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</w:p>
    <w:p w14:paraId="40DE2D34" w14:textId="2678EE39" w:rsidR="00BF10CB" w:rsidRDefault="00BF10CB" w:rsidP="00BF10CB">
      <w:pPr>
        <w:pStyle w:val="ListParagraph"/>
        <w:ind w:left="284"/>
        <w:rPr>
          <w:lang w:val="en-US"/>
        </w:rPr>
      </w:pPr>
    </w:p>
    <w:p w14:paraId="7823CFFE" w14:textId="77777777" w:rsidR="00BF10CB" w:rsidRDefault="00BF10CB" w:rsidP="00BF10C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[CompanyName]</w:t>
      </w:r>
    </w:p>
    <w:p w14:paraId="10EF2D3A" w14:textId="77777777" w:rsidR="00BF10CB" w:rsidRDefault="00BF10CB" w:rsidP="00062759">
      <w:pPr>
        <w:autoSpaceDE w:val="0"/>
        <w:autoSpaceDN w:val="0"/>
        <w:adjustRightInd w:val="0"/>
        <w:spacing w:after="0" w:line="240" w:lineRule="auto"/>
        <w:ind w:firstLine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ustomers</w:t>
      </w:r>
    </w:p>
    <w:p w14:paraId="78038BFB" w14:textId="702676B1" w:rsidR="00BF10CB" w:rsidRDefault="00BF10CB" w:rsidP="00062759">
      <w:pPr>
        <w:spacing w:after="200" w:line="276" w:lineRule="auto"/>
        <w:ind w:firstLine="284"/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</w:pPr>
      <w:r w:rsidRPr="00BF10CB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 w:rsidRPr="00BF10C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ountry </w:t>
      </w:r>
      <w:r w:rsidRPr="00BF10C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in</w:t>
      </w:r>
      <w:r w:rsidRPr="00BF10CB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 w:rsidRPr="00BF10C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 w:rsidRPr="00BF10CB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</w:t>
      </w:r>
      <w:proofErr w:type="spellStart"/>
      <w:r w:rsidRPr="00BF10CB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UK'</w:t>
      </w:r>
      <w:r w:rsidRPr="00BF10C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BF10CB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USA'</w:t>
      </w:r>
      <w:r w:rsidRPr="00BF10C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BF10CB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France</w:t>
      </w:r>
      <w:proofErr w:type="spellEnd"/>
      <w:r w:rsidRPr="00BF10CB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</w:t>
      </w:r>
      <w:r w:rsidRPr="00BF10C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</w:p>
    <w:p w14:paraId="32990D5C" w14:textId="77777777" w:rsidR="00062759" w:rsidRDefault="00062759" w:rsidP="0006275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roductName</w:t>
      </w:r>
    </w:p>
    <w:p w14:paraId="34A24230" w14:textId="77777777" w:rsidR="00062759" w:rsidRDefault="00062759" w:rsidP="00062759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roducts</w:t>
      </w:r>
    </w:p>
    <w:p w14:paraId="0EA46901" w14:textId="73C9BD2D" w:rsidR="00062759" w:rsidRDefault="00062759" w:rsidP="00062759">
      <w:pPr>
        <w:spacing w:after="200" w:line="276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UnitsInStock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30</w:t>
      </w:r>
    </w:p>
    <w:p w14:paraId="526E6B2E" w14:textId="77777777" w:rsidR="00062759" w:rsidRDefault="00062759" w:rsidP="0006275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</w:p>
    <w:p w14:paraId="7112A172" w14:textId="77777777" w:rsidR="00062759" w:rsidRDefault="00062759" w:rsidP="00062759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FF00"/>
          <w:sz w:val="19"/>
          <w:szCs w:val="19"/>
          <w:highlight w:val="white"/>
          <w:lang w:val="en-IL"/>
        </w:rPr>
        <w:t>sys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FF00"/>
          <w:sz w:val="19"/>
          <w:szCs w:val="19"/>
          <w:highlight w:val="white"/>
          <w:lang w:val="en-IL"/>
        </w:rPr>
        <w:t>databases</w:t>
      </w:r>
      <w:proofErr w:type="spellEnd"/>
      <w:proofErr w:type="gramEnd"/>
    </w:p>
    <w:p w14:paraId="1D6B67A1" w14:textId="0DC4ABED" w:rsidR="00062759" w:rsidRDefault="00062759" w:rsidP="00062759">
      <w:pPr>
        <w:spacing w:after="200" w:line="276" w:lineRule="auto"/>
        <w:ind w:left="284"/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nam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lik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M%T'</w:t>
      </w:r>
    </w:p>
    <w:p w14:paraId="702F5C8B" w14:textId="77777777" w:rsidR="004876C0" w:rsidRDefault="004876C0" w:rsidP="00CF2FA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</w:p>
    <w:p w14:paraId="63FE34DC" w14:textId="77777777" w:rsidR="004876C0" w:rsidRDefault="004876C0" w:rsidP="00CF2FAA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FF00"/>
          <w:sz w:val="19"/>
          <w:szCs w:val="19"/>
          <w:highlight w:val="white"/>
          <w:lang w:val="en-IL"/>
        </w:rPr>
        <w:t>sys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FF00"/>
          <w:sz w:val="19"/>
          <w:szCs w:val="19"/>
          <w:highlight w:val="white"/>
          <w:lang w:val="en-IL"/>
        </w:rPr>
        <w:t>tables</w:t>
      </w:r>
      <w:proofErr w:type="spellEnd"/>
      <w:proofErr w:type="gramEnd"/>
    </w:p>
    <w:p w14:paraId="2A3EB936" w14:textId="77777777" w:rsidR="004876C0" w:rsidRDefault="004876C0" w:rsidP="00CF2FAA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is_memory_optimiz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o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temporal_type_des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SYSTEM_VERSIONED_TEMPORAL_TABLE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</w:p>
    <w:p w14:paraId="43540590" w14:textId="77777777" w:rsidR="004876C0" w:rsidRDefault="004876C0" w:rsidP="00CF2FAA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or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has_replication_filt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is_replicat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</w:p>
    <w:p w14:paraId="4D045EF7" w14:textId="78DAE7ED" w:rsidR="00062759" w:rsidRDefault="004876C0" w:rsidP="00CF2FAA">
      <w:pPr>
        <w:spacing w:after="200" w:line="276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o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is_merge_publish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lt;&g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</w:p>
    <w:p w14:paraId="010065D3" w14:textId="5971A9C2" w:rsidR="00CF2FAA" w:rsidRPr="00CF2FAA" w:rsidRDefault="00CF2FAA" w:rsidP="00CF2FA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/>
        <w:rPr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emp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F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 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L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 ,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works as '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 a '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Jobtitl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My_employees</w:t>
      </w:r>
      <w:proofErr w:type="spellEnd"/>
    </w:p>
    <w:p w14:paraId="788A6AB7" w14:textId="534975D4" w:rsidR="00AF71E6" w:rsidRDefault="00CF2FAA" w:rsidP="00CF2FAA">
      <w:pPr>
        <w:autoSpaceDE w:val="0"/>
        <w:autoSpaceDN w:val="0"/>
        <w:adjustRightInd w:val="0"/>
        <w:spacing w:after="0" w:line="240" w:lineRule="auto"/>
        <w:rPr>
          <w:lang w:val="en-US"/>
        </w:rPr>
      </w:pPr>
      <w:r>
        <w:rPr>
          <w:lang w:val="en-US"/>
        </w:rPr>
        <w:t xml:space="preserve">Answer: </w:t>
      </w:r>
      <w:r>
        <w:rPr>
          <w:rFonts w:hint="cs"/>
          <w:rtl/>
          <w:lang w:val="en-US"/>
        </w:rPr>
        <w:t>ג</w:t>
      </w:r>
      <w:r>
        <w:rPr>
          <w:lang w:val="en-US"/>
        </w:rPr>
        <w:t xml:space="preserve"> - 2 columns</w:t>
      </w:r>
    </w:p>
    <w:p w14:paraId="443A2DB7" w14:textId="77777777" w:rsidR="00AF71E6" w:rsidRDefault="00AF71E6">
      <w:pPr>
        <w:rPr>
          <w:lang w:val="en-US"/>
        </w:rPr>
      </w:pPr>
      <w:r>
        <w:rPr>
          <w:lang w:val="en-US"/>
        </w:rPr>
        <w:br w:type="page"/>
      </w:r>
    </w:p>
    <w:p w14:paraId="27326495" w14:textId="77777777" w:rsidR="00CF2FAA" w:rsidRDefault="00CF2FAA" w:rsidP="00CF2FAA">
      <w:pPr>
        <w:autoSpaceDE w:val="0"/>
        <w:autoSpaceDN w:val="0"/>
        <w:adjustRightInd w:val="0"/>
        <w:spacing w:after="0" w:line="240" w:lineRule="auto"/>
        <w:rPr>
          <w:lang w:val="en-US"/>
        </w:rPr>
      </w:pPr>
    </w:p>
    <w:p w14:paraId="7D0D4075" w14:textId="165DD6A7" w:rsidR="00CF2FAA" w:rsidRDefault="00CF2FAA" w:rsidP="00AF71E6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uto"/>
        <w:ind w:left="284"/>
        <w:rPr>
          <w:lang w:val="en-US"/>
        </w:rPr>
      </w:pPr>
      <w:r>
        <w:rPr>
          <w:lang w:val="en-US"/>
        </w:rPr>
        <w:t xml:space="preserve">Answer: </w:t>
      </w:r>
      <w:r>
        <w:rPr>
          <w:rFonts w:hint="cs"/>
          <w:rtl/>
          <w:lang w:val="en-US"/>
        </w:rPr>
        <w:t>ה</w:t>
      </w:r>
      <w:r>
        <w:rPr>
          <w:lang w:val="en-US"/>
        </w:rPr>
        <w:t xml:space="preserve"> – operator IN</w:t>
      </w:r>
    </w:p>
    <w:p w14:paraId="29009033" w14:textId="77777777" w:rsidR="005A2A90" w:rsidRDefault="005A2A90" w:rsidP="005A2A90">
      <w:pPr>
        <w:pStyle w:val="ListParagraph"/>
        <w:autoSpaceDE w:val="0"/>
        <w:autoSpaceDN w:val="0"/>
        <w:adjustRightInd w:val="0"/>
        <w:spacing w:line="240" w:lineRule="auto"/>
        <w:ind w:left="284"/>
        <w:rPr>
          <w:lang w:val="en-US"/>
        </w:rPr>
      </w:pPr>
    </w:p>
    <w:p w14:paraId="575CE019" w14:textId="521D6E6E" w:rsidR="00CF2FAA" w:rsidRPr="005A2A90" w:rsidRDefault="00CF2FAA" w:rsidP="00AF71E6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uto"/>
        <w:ind w:left="284"/>
        <w:rPr>
          <w:lang w:val="en-US"/>
        </w:rPr>
      </w:pPr>
      <w:r>
        <w:rPr>
          <w:lang w:val="en-US"/>
        </w:rPr>
        <w:t xml:space="preserve">Answer: </w:t>
      </w:r>
      <w:r w:rsidR="00C92FD2">
        <w:rPr>
          <w:rFonts w:hint="cs"/>
          <w:rtl/>
          <w:lang w:val="en-US"/>
        </w:rPr>
        <w:t>ד</w:t>
      </w:r>
      <w:r w:rsidR="00C92FD2">
        <w:rPr>
          <w:lang w:val="en-US"/>
        </w:rPr>
        <w:t xml:space="preserve"> – </w:t>
      </w:r>
      <w:r w:rsidR="00C92FD2" w:rsidRPr="00C92FD2">
        <w:rPr>
          <w:rFonts w:hint="cs"/>
          <w:sz w:val="24"/>
          <w:szCs w:val="24"/>
          <w:rtl/>
        </w:rPr>
        <w:t>7839</w:t>
      </w:r>
      <w:r w:rsidR="00C92FD2" w:rsidRPr="00C92FD2">
        <w:rPr>
          <w:sz w:val="24"/>
          <w:szCs w:val="24"/>
          <w:lang w:val="en-US"/>
        </w:rPr>
        <w:t xml:space="preserve">, </w:t>
      </w:r>
      <w:r w:rsidR="00C92FD2" w:rsidRPr="00C92FD2">
        <w:rPr>
          <w:rFonts w:hint="cs"/>
          <w:sz w:val="24"/>
          <w:szCs w:val="24"/>
          <w:rtl/>
        </w:rPr>
        <w:t>7698</w:t>
      </w:r>
      <w:r w:rsidR="00C92FD2" w:rsidRPr="00C92FD2">
        <w:rPr>
          <w:sz w:val="24"/>
          <w:szCs w:val="24"/>
          <w:lang w:val="en-US"/>
        </w:rPr>
        <w:t xml:space="preserve">, </w:t>
      </w:r>
      <w:r w:rsidR="00C92FD2" w:rsidRPr="00C92FD2">
        <w:rPr>
          <w:rFonts w:hint="cs"/>
          <w:sz w:val="24"/>
          <w:szCs w:val="24"/>
          <w:rtl/>
        </w:rPr>
        <w:t>7782</w:t>
      </w:r>
      <w:r w:rsidR="00C92FD2" w:rsidRPr="00C92FD2">
        <w:rPr>
          <w:sz w:val="24"/>
          <w:szCs w:val="24"/>
          <w:lang w:val="en-US"/>
        </w:rPr>
        <w:t xml:space="preserve">, </w:t>
      </w:r>
      <w:r w:rsidR="00C92FD2" w:rsidRPr="00C92FD2">
        <w:rPr>
          <w:rFonts w:hint="cs"/>
          <w:sz w:val="24"/>
          <w:szCs w:val="24"/>
          <w:rtl/>
        </w:rPr>
        <w:t>7566</w:t>
      </w:r>
    </w:p>
    <w:p w14:paraId="4E225684" w14:textId="77777777" w:rsidR="005A2A90" w:rsidRPr="00C92FD2" w:rsidRDefault="005A2A90" w:rsidP="005A2A90">
      <w:pPr>
        <w:pStyle w:val="ListParagraph"/>
        <w:autoSpaceDE w:val="0"/>
        <w:autoSpaceDN w:val="0"/>
        <w:adjustRightInd w:val="0"/>
        <w:spacing w:line="240" w:lineRule="auto"/>
        <w:ind w:left="284"/>
        <w:rPr>
          <w:lang w:val="en-US"/>
        </w:rPr>
      </w:pPr>
    </w:p>
    <w:p w14:paraId="24E8B002" w14:textId="79863ED0" w:rsidR="00C92FD2" w:rsidRDefault="00C92FD2" w:rsidP="00AF71E6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uto"/>
        <w:ind w:left="284"/>
        <w:rPr>
          <w:lang w:val="en-US"/>
        </w:rPr>
      </w:pPr>
      <w:r>
        <w:rPr>
          <w:lang w:val="en-US"/>
        </w:rPr>
        <w:t xml:space="preserve">Answer: 3 – where </w:t>
      </w:r>
      <w:proofErr w:type="spellStart"/>
      <w:r>
        <w:rPr>
          <w:lang w:val="en-US"/>
        </w:rPr>
        <w:t>sal</w:t>
      </w:r>
      <w:proofErr w:type="spellEnd"/>
      <w:r>
        <w:rPr>
          <w:lang w:val="en-US"/>
        </w:rPr>
        <w:t>&gt;4000</w:t>
      </w:r>
    </w:p>
    <w:p w14:paraId="2E24BAC2" w14:textId="77777777" w:rsidR="005A2A90" w:rsidRDefault="005A2A90" w:rsidP="005A2A90">
      <w:pPr>
        <w:pStyle w:val="ListParagraph"/>
        <w:autoSpaceDE w:val="0"/>
        <w:autoSpaceDN w:val="0"/>
        <w:adjustRightInd w:val="0"/>
        <w:spacing w:line="240" w:lineRule="auto"/>
        <w:ind w:left="284"/>
        <w:rPr>
          <w:lang w:val="en-US"/>
        </w:rPr>
      </w:pPr>
    </w:p>
    <w:p w14:paraId="14682736" w14:textId="77777777" w:rsidR="00AF71E6" w:rsidRDefault="00C92FD2" w:rsidP="00AF71E6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92FD2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C92FD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C92FD2"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 w:rsidRPr="00C92FD2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C92FD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Name</w:t>
      </w:r>
      <w:r w:rsidRPr="00C92FD2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C92FD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C92FD2">
        <w:rPr>
          <w:rFonts w:ascii="Consolas" w:hAnsi="Consolas" w:cs="Consolas"/>
          <w:color w:val="000000"/>
          <w:sz w:val="19"/>
          <w:szCs w:val="19"/>
          <w:highlight w:val="white"/>
        </w:rPr>
        <w:t>CategoryID</w:t>
      </w:r>
      <w:proofErr w:type="spellEnd"/>
    </w:p>
    <w:p w14:paraId="77A882D3" w14:textId="77777777" w:rsidR="00AF71E6" w:rsidRDefault="00C92FD2" w:rsidP="00AF71E6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F71E6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AF71E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s</w:t>
      </w:r>
    </w:p>
    <w:p w14:paraId="353B8A5B" w14:textId="77777777" w:rsidR="00AF71E6" w:rsidRPr="00AF71E6" w:rsidRDefault="00C92FD2" w:rsidP="00AF71E6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F71E6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AF71E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AF71E6">
        <w:rPr>
          <w:rFonts w:ascii="Consolas" w:hAnsi="Consolas" w:cs="Consolas"/>
          <w:color w:val="000000"/>
          <w:sz w:val="19"/>
          <w:szCs w:val="19"/>
          <w:highlight w:val="white"/>
        </w:rPr>
        <w:t>CategoryID</w:t>
      </w:r>
      <w:proofErr w:type="spellEnd"/>
      <w:r w:rsidRPr="00AF71E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F71E6"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 w:rsidRPr="00AF71E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F71E6"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 w:rsidRPr="00AF71E6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 w:rsidRPr="00AF71E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F71E6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F71E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F71E6"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 w:rsidRPr="00AF71E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F71E6">
        <w:rPr>
          <w:rFonts w:ascii="Consolas" w:hAnsi="Consolas" w:cs="Consolas"/>
          <w:color w:val="000000"/>
          <w:sz w:val="19"/>
          <w:szCs w:val="19"/>
          <w:highlight w:val="white"/>
        </w:rPr>
        <w:t>7</w:t>
      </w:r>
      <w:r w:rsidRPr="00AF71E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95BE4A9" w14:textId="4B723CEC" w:rsidR="00C92FD2" w:rsidRDefault="00C92FD2" w:rsidP="00AF71E6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F71E6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AF71E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F71E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AF71E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3</w:t>
      </w:r>
    </w:p>
    <w:p w14:paraId="7897FB07" w14:textId="77777777" w:rsidR="005A2A90" w:rsidRPr="00AF71E6" w:rsidRDefault="005A2A90" w:rsidP="00AF71E6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DBEA609" w14:textId="77777777" w:rsidR="00AF71E6" w:rsidRDefault="00AF71E6" w:rsidP="00AF71E6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BD35F4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D35F4">
        <w:rPr>
          <w:rFonts w:ascii="Consolas" w:hAnsi="Consolas" w:cs="Consolas"/>
          <w:color w:val="000000"/>
          <w:sz w:val="19"/>
          <w:szCs w:val="19"/>
          <w:highlight w:val="white"/>
        </w:rPr>
        <w:t>EmployeeID</w:t>
      </w:r>
      <w:proofErr w:type="spellEnd"/>
      <w:r w:rsidRPr="00BD35F4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D35F4"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 w:rsidRPr="00BD35F4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BD35F4">
        <w:rPr>
          <w:rFonts w:ascii="Consolas" w:hAnsi="Consolas" w:cs="Consolas"/>
          <w:color w:val="FF0000"/>
          <w:sz w:val="19"/>
          <w:szCs w:val="19"/>
          <w:highlight w:val="white"/>
        </w:rPr>
        <w:t>' '</w:t>
      </w:r>
      <w:r w:rsidRPr="00BD35F4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FirstName </w:t>
      </w:r>
      <w:r w:rsidRPr="00BD35F4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BD35F4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 w:rsidRPr="00BD35F4">
        <w:rPr>
          <w:rFonts w:ascii="Consolas" w:hAnsi="Consolas" w:cs="Consolas"/>
          <w:color w:val="FF0000"/>
          <w:sz w:val="19"/>
          <w:szCs w:val="19"/>
          <w:highlight w:val="white"/>
        </w:rPr>
        <w:t>FullName</w:t>
      </w:r>
      <w:proofErr w:type="spellEnd"/>
      <w:r w:rsidRPr="00BD35F4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 w:rsidRPr="00BD35F4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BD35F4">
        <w:rPr>
          <w:rFonts w:ascii="Consolas" w:hAnsi="Consolas" w:cs="Consolas"/>
          <w:color w:val="000000"/>
          <w:sz w:val="19"/>
          <w:szCs w:val="19"/>
          <w:highlight w:val="white"/>
        </w:rPr>
        <w:t>BirthDate</w:t>
      </w:r>
      <w:proofErr w:type="spellEnd"/>
    </w:p>
    <w:p w14:paraId="5EFF0F75" w14:textId="77777777" w:rsidR="00AF71E6" w:rsidRDefault="00AF71E6" w:rsidP="00AF71E6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F71E6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AF71E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s</w:t>
      </w:r>
    </w:p>
    <w:p w14:paraId="16CA19D8" w14:textId="12FCED9C" w:rsidR="00AF71E6" w:rsidRDefault="00AF71E6" w:rsidP="00AF71E6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FF0000"/>
          <w:sz w:val="19"/>
          <w:szCs w:val="19"/>
          <w:highlight w:val="white"/>
        </w:rPr>
      </w:pPr>
      <w:r w:rsidRPr="00AF71E6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AF71E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ity </w:t>
      </w:r>
      <w:r w:rsidRPr="00AF71E6">
        <w:rPr>
          <w:rFonts w:ascii="Consolas" w:hAnsi="Consolas" w:cs="Consolas"/>
          <w:color w:val="808080"/>
          <w:sz w:val="19"/>
          <w:szCs w:val="19"/>
          <w:highlight w:val="white"/>
        </w:rPr>
        <w:t>like</w:t>
      </w:r>
      <w:r w:rsidRPr="00AF71E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F71E6">
        <w:rPr>
          <w:rFonts w:ascii="Consolas" w:hAnsi="Consolas" w:cs="Consolas"/>
          <w:color w:val="FF0000"/>
          <w:sz w:val="19"/>
          <w:szCs w:val="19"/>
          <w:highlight w:val="white"/>
        </w:rPr>
        <w:t>'%London%'</w:t>
      </w:r>
    </w:p>
    <w:p w14:paraId="0C343F6F" w14:textId="77777777" w:rsidR="005A2A90" w:rsidRDefault="005A2A90" w:rsidP="00AF71E6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FF0000"/>
          <w:sz w:val="19"/>
          <w:szCs w:val="19"/>
          <w:highlight w:val="white"/>
        </w:rPr>
      </w:pPr>
    </w:p>
    <w:p w14:paraId="4B3C97F9" w14:textId="77777777" w:rsidR="005A2A90" w:rsidRDefault="005A2A90" w:rsidP="005A2A9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Employee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La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HireDate</w:t>
      </w:r>
      <w:proofErr w:type="spellEnd"/>
    </w:p>
    <w:p w14:paraId="466D0504" w14:textId="77777777" w:rsidR="005A2A90" w:rsidRDefault="005A2A90" w:rsidP="005A2A90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5A2A90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Pr="005A2A90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Employees</w:t>
      </w:r>
    </w:p>
    <w:p w14:paraId="48AAAB55" w14:textId="546997AB" w:rsidR="005A2A90" w:rsidRDefault="005A2A90" w:rsidP="005A2A90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ity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in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London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Tacoma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</w:p>
    <w:p w14:paraId="71EC581B" w14:textId="77777777" w:rsidR="005A2A90" w:rsidRDefault="005A2A90" w:rsidP="005A2A90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</w:p>
    <w:p w14:paraId="5AFB61A1" w14:textId="77777777" w:rsidR="005A2A90" w:rsidRPr="006431F2" w:rsidRDefault="005A2A90" w:rsidP="005A2A9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6431F2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>OrderID</w:t>
      </w:r>
      <w:proofErr w:type="spellEnd"/>
      <w:r w:rsidRPr="006431F2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proofErr w:type="spellEnd"/>
      <w:r w:rsidRPr="006431F2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>RequiredDate</w:t>
      </w:r>
      <w:proofErr w:type="spellEnd"/>
    </w:p>
    <w:p w14:paraId="78DD4808" w14:textId="77777777" w:rsidR="005A2A90" w:rsidRPr="006431F2" w:rsidRDefault="005A2A90" w:rsidP="005A2A90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6431F2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Orders</w:t>
      </w:r>
    </w:p>
    <w:p w14:paraId="5C216659" w14:textId="77777777" w:rsidR="005A2A90" w:rsidRDefault="005A2A90" w:rsidP="005A2A90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6431F2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6431F2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proofErr w:type="gramEnd"/>
      <w:r w:rsidRPr="006431F2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6431F2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>RequiredDate</w:t>
      </w:r>
      <w:proofErr w:type="spellEnd"/>
      <w:r w:rsidRPr="006431F2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  <w:r w:rsidRPr="006431F2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0</w:t>
      </w:r>
    </w:p>
    <w:p w14:paraId="6F71AD53" w14:textId="649F19EF" w:rsidR="005A2A90" w:rsidRDefault="005A2A90" w:rsidP="005A2A90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and </w:t>
      </w:r>
      <w:r w:rsidRPr="006431F2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6431F2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6431F2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>RequiredDate</w:t>
      </w:r>
      <w:proofErr w:type="spellEnd"/>
      <w:proofErr w:type="gramEnd"/>
      <w:r w:rsidRPr="006431F2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 xml:space="preserve">&gt;=1996 </w:t>
      </w:r>
    </w:p>
    <w:p w14:paraId="46B2CCDA" w14:textId="77777777" w:rsidR="005A2A90" w:rsidRPr="005A2A90" w:rsidRDefault="005A2A90" w:rsidP="005A2A90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808080"/>
          <w:sz w:val="19"/>
          <w:szCs w:val="19"/>
          <w:highlight w:val="white"/>
          <w:rtl/>
          <w:lang w:val="en-US"/>
        </w:rPr>
      </w:pPr>
    </w:p>
    <w:p w14:paraId="3F7FD1D1" w14:textId="77777777" w:rsidR="005A2A90" w:rsidRPr="006431F2" w:rsidRDefault="005A2A90" w:rsidP="005A2A9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6431F2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>EmployeeID</w:t>
      </w:r>
      <w:proofErr w:type="spellEnd"/>
      <w:r w:rsidRPr="006431F2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 w:rsidRPr="006431F2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>ReportsTo</w:t>
      </w:r>
      <w:proofErr w:type="spellEnd"/>
    </w:p>
    <w:p w14:paraId="25A1176B" w14:textId="77777777" w:rsidR="005A2A90" w:rsidRPr="006431F2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6431F2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s</w:t>
      </w:r>
    </w:p>
    <w:p w14:paraId="300C2B34" w14:textId="77777777" w:rsidR="005A2A90" w:rsidRPr="006431F2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6431F2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>ReportsTo</w:t>
      </w:r>
      <w:proofErr w:type="spellEnd"/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6431F2"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6431F2"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6431F2"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5DE240BB" w14:textId="00D58804" w:rsidR="005A2A90" w:rsidRDefault="005A2A90" w:rsidP="005A2A90">
      <w:pPr>
        <w:spacing w:after="0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6431F2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6431F2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</w:t>
      </w:r>
    </w:p>
    <w:p w14:paraId="1ACFA92B" w14:textId="77777777" w:rsidR="005A2A90" w:rsidRPr="006431F2" w:rsidRDefault="005A2A90" w:rsidP="005A2A90">
      <w:pPr>
        <w:spacing w:after="0"/>
        <w:ind w:left="284"/>
        <w:rPr>
          <w:sz w:val="24"/>
          <w:szCs w:val="24"/>
          <w:rtl/>
        </w:rPr>
      </w:pPr>
    </w:p>
    <w:p w14:paraId="230C309C" w14:textId="77777777" w:rsidR="005A2A90" w:rsidRPr="00182AE3" w:rsidRDefault="005A2A90" w:rsidP="005A2A9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182AE3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182AE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182AE3"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</w:p>
    <w:p w14:paraId="25B188DF" w14:textId="77777777" w:rsidR="005A2A90" w:rsidRPr="00182AE3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182AE3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182AE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ies </w:t>
      </w:r>
    </w:p>
    <w:p w14:paraId="26DC8F55" w14:textId="38A64431" w:rsidR="005A2A90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FF0000"/>
          <w:sz w:val="19"/>
          <w:szCs w:val="19"/>
          <w:highlight w:val="white"/>
        </w:rPr>
      </w:pPr>
      <w:r w:rsidRPr="00182AE3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182AE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182AE3">
        <w:rPr>
          <w:rFonts w:ascii="Consolas" w:hAnsi="Consolas" w:cs="Consolas"/>
          <w:color w:val="000000"/>
          <w:sz w:val="19"/>
          <w:szCs w:val="19"/>
          <w:highlight w:val="white"/>
        </w:rPr>
        <w:t>CategoryName</w:t>
      </w:r>
      <w:proofErr w:type="spellEnd"/>
      <w:r w:rsidRPr="00182AE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182AE3">
        <w:rPr>
          <w:rFonts w:ascii="Consolas" w:hAnsi="Consolas" w:cs="Consolas"/>
          <w:color w:val="808080"/>
          <w:sz w:val="19"/>
          <w:szCs w:val="19"/>
          <w:highlight w:val="white"/>
        </w:rPr>
        <w:t>like</w:t>
      </w:r>
      <w:r w:rsidRPr="00182AE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182AE3">
        <w:rPr>
          <w:rFonts w:ascii="Consolas" w:hAnsi="Consolas" w:cs="Consolas"/>
          <w:color w:val="FF0000"/>
          <w:sz w:val="19"/>
          <w:szCs w:val="19"/>
          <w:highlight w:val="white"/>
        </w:rPr>
        <w:t>'%o%'</w:t>
      </w:r>
    </w:p>
    <w:p w14:paraId="5D92EA82" w14:textId="77777777" w:rsidR="005A2A90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FF0000"/>
          <w:sz w:val="19"/>
          <w:szCs w:val="19"/>
          <w:highlight w:val="white"/>
        </w:rPr>
      </w:pPr>
    </w:p>
    <w:p w14:paraId="3DA78394" w14:textId="77777777" w:rsidR="005A2A90" w:rsidRPr="00762DB0" w:rsidRDefault="005A2A90" w:rsidP="005A2A9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762DB0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762DB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anyName</w:t>
      </w:r>
      <w:r w:rsidRPr="00762DB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762DB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untry</w:t>
      </w:r>
    </w:p>
    <w:p w14:paraId="5E6F9CE1" w14:textId="77777777" w:rsidR="005A2A90" w:rsidRPr="00762DB0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762DB0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762DB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s  </w:t>
      </w:r>
    </w:p>
    <w:p w14:paraId="7AE254F4" w14:textId="77777777" w:rsidR="005A2A90" w:rsidRPr="003D729F" w:rsidRDefault="005A2A90" w:rsidP="005A2A90">
      <w:pPr>
        <w:ind w:left="284"/>
        <w:rPr>
          <w:sz w:val="24"/>
          <w:szCs w:val="24"/>
          <w:rtl/>
        </w:rPr>
      </w:pPr>
      <w:r w:rsidRPr="00762DB0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762DB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anyName </w:t>
      </w:r>
      <w:r w:rsidRPr="00762DB0">
        <w:rPr>
          <w:rFonts w:ascii="Consolas" w:hAnsi="Consolas" w:cs="Consolas"/>
          <w:color w:val="808080"/>
          <w:sz w:val="19"/>
          <w:szCs w:val="19"/>
          <w:highlight w:val="white"/>
        </w:rPr>
        <w:t>like</w:t>
      </w:r>
      <w:r w:rsidRPr="00762DB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762DB0">
        <w:rPr>
          <w:rFonts w:ascii="Consolas" w:hAnsi="Consolas" w:cs="Consolas"/>
          <w:color w:val="FF0000"/>
          <w:sz w:val="19"/>
          <w:szCs w:val="19"/>
          <w:highlight w:val="white"/>
        </w:rPr>
        <w:t>'%a'</w:t>
      </w:r>
    </w:p>
    <w:p w14:paraId="32B78E7F" w14:textId="77777777" w:rsidR="005A2A90" w:rsidRDefault="005A2A90" w:rsidP="005A2A9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ID</w:t>
      </w:r>
      <w:proofErr w:type="spellEnd"/>
    </w:p>
    <w:p w14:paraId="46E26F6F" w14:textId="77777777" w:rsidR="005A2A90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s   </w:t>
      </w:r>
    </w:p>
    <w:p w14:paraId="77D9D23B" w14:textId="77777777" w:rsidR="005A2A90" w:rsidRPr="003D729F" w:rsidRDefault="005A2A90" w:rsidP="005A2A90">
      <w:pPr>
        <w:ind w:left="284"/>
        <w:rPr>
          <w:sz w:val="24"/>
          <w:szCs w:val="24"/>
        </w:rPr>
      </w:pPr>
      <w:r w:rsidRPr="003D729F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3D729F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Name </w:t>
      </w:r>
      <w:r w:rsidRPr="003D729F">
        <w:rPr>
          <w:rFonts w:ascii="Consolas" w:hAnsi="Consolas" w:cs="Consolas"/>
          <w:color w:val="808080"/>
          <w:sz w:val="19"/>
          <w:szCs w:val="19"/>
          <w:highlight w:val="white"/>
        </w:rPr>
        <w:t>like</w:t>
      </w:r>
      <w:r w:rsidRPr="003D729F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3D729F">
        <w:rPr>
          <w:rFonts w:ascii="Consolas" w:hAnsi="Consolas" w:cs="Consolas"/>
          <w:color w:val="FF0000"/>
          <w:sz w:val="19"/>
          <w:szCs w:val="19"/>
          <w:highlight w:val="white"/>
        </w:rPr>
        <w:t>'%a_'</w:t>
      </w:r>
    </w:p>
    <w:p w14:paraId="03CC1DE2" w14:textId="77777777" w:rsidR="005A2A90" w:rsidRPr="002E6207" w:rsidRDefault="005A2A90" w:rsidP="005A2A9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OrderID</w:t>
      </w:r>
      <w:proofErr w:type="spellEnd"/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CustomerID</w:t>
      </w:r>
      <w:proofErr w:type="spellEnd"/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EmployeeID</w:t>
      </w:r>
      <w:proofErr w:type="spellEnd"/>
    </w:p>
    <w:p w14:paraId="48A30825" w14:textId="77777777" w:rsidR="005A2A90" w:rsidRPr="002E6207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Orders     </w:t>
      </w:r>
    </w:p>
    <w:p w14:paraId="317C5141" w14:textId="77777777" w:rsidR="005A2A90" w:rsidRPr="002E6207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proofErr w:type="spellEnd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between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FF0000"/>
          <w:sz w:val="19"/>
          <w:szCs w:val="19"/>
          <w:highlight w:val="white"/>
        </w:rPr>
        <w:t>'1997-04-01'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FF0000"/>
          <w:sz w:val="19"/>
          <w:szCs w:val="19"/>
          <w:highlight w:val="white"/>
        </w:rPr>
        <w:t>'1997-05-31'</w:t>
      </w:r>
    </w:p>
    <w:p w14:paraId="0945EDFA" w14:textId="77777777" w:rsidR="005A2A90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FF"/>
          <w:sz w:val="19"/>
          <w:szCs w:val="19"/>
          <w:highlight w:val="white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proofErr w:type="spellEnd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proofErr w:type="spellEnd"/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CustomerID</w:t>
      </w:r>
      <w:proofErr w:type="spellEnd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</w:p>
    <w:p w14:paraId="5AC74E9C" w14:textId="77777777" w:rsidR="005A2A90" w:rsidRPr="002E6207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B1F98C1" w14:textId="77777777" w:rsidR="005A2A90" w:rsidRDefault="005A2A90" w:rsidP="005A2A90">
      <w:pPr>
        <w:pStyle w:val="ListParagraph"/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Another possible query</w:t>
      </w:r>
    </w:p>
    <w:p w14:paraId="7633F508" w14:textId="77777777" w:rsidR="005A2A90" w:rsidRPr="007A2F2F" w:rsidRDefault="005A2A90" w:rsidP="005A2A90">
      <w:pPr>
        <w:pStyle w:val="ListParagraph"/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24C3AB4" w14:textId="77777777" w:rsidR="005A2A90" w:rsidRPr="002E6207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OrderID</w:t>
      </w:r>
      <w:proofErr w:type="spellEnd"/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CustomerID</w:t>
      </w:r>
      <w:proofErr w:type="spellEnd"/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EmployeeID</w:t>
      </w:r>
      <w:proofErr w:type="spellEnd"/>
    </w:p>
    <w:p w14:paraId="0174DC8B" w14:textId="77777777" w:rsidR="005A2A90" w:rsidRPr="002E6207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Orders     </w:t>
      </w:r>
    </w:p>
    <w:p w14:paraId="7B3D691B" w14:textId="77777777" w:rsidR="005A2A90" w:rsidRPr="002E6207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proofErr w:type="spellEnd"/>
      <w:proofErr w:type="gramEnd"/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YY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proofErr w:type="spellEnd"/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997</w:t>
      </w:r>
    </w:p>
    <w:p w14:paraId="7DF61BE1" w14:textId="77777777" w:rsidR="005A2A90" w:rsidRPr="002E6207" w:rsidRDefault="005A2A90" w:rsidP="005A2A90">
      <w:pPr>
        <w:ind w:left="284"/>
        <w:rPr>
          <w:sz w:val="24"/>
          <w:szCs w:val="24"/>
          <w:rtl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proofErr w:type="spellEnd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proofErr w:type="spellEnd"/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>CustomerID</w:t>
      </w:r>
      <w:proofErr w:type="spellEnd"/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</w:p>
    <w:p w14:paraId="4E542C67" w14:textId="77777777" w:rsidR="005A2A90" w:rsidRPr="005A2A90" w:rsidRDefault="005A2A90" w:rsidP="005A2A9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5A2A90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5A2A9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A2A90">
        <w:rPr>
          <w:rFonts w:ascii="Consolas" w:hAnsi="Consolas" w:cs="Consolas"/>
          <w:color w:val="000000"/>
          <w:sz w:val="19"/>
          <w:szCs w:val="19"/>
          <w:highlight w:val="white"/>
        </w:rPr>
        <w:t>CustomerID</w:t>
      </w:r>
      <w:proofErr w:type="spellEnd"/>
      <w:r w:rsidRPr="005A2A9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A2A9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anyName</w:t>
      </w:r>
      <w:r w:rsidRPr="005A2A9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A2A9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untry</w:t>
      </w:r>
      <w:r w:rsidRPr="005A2A9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A2A9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hone</w:t>
      </w:r>
      <w:r w:rsidRPr="005A2A9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A2A9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gion</w:t>
      </w:r>
    </w:p>
    <w:p w14:paraId="0E38426A" w14:textId="77777777" w:rsidR="005A2A90" w:rsidRPr="002E6207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s       </w:t>
      </w:r>
    </w:p>
    <w:p w14:paraId="1F588B91" w14:textId="00766BF2" w:rsidR="005A2A90" w:rsidRDefault="005A2A90" w:rsidP="005A2A90">
      <w:pPr>
        <w:ind w:left="284"/>
        <w:rPr>
          <w:rFonts w:ascii="Consolas" w:hAnsi="Consolas" w:cs="Consolas"/>
          <w:color w:val="808080"/>
          <w:sz w:val="19"/>
          <w:szCs w:val="19"/>
          <w:highlight w:val="white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untry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like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FF0000"/>
          <w:sz w:val="19"/>
          <w:szCs w:val="19"/>
          <w:highlight w:val="white"/>
        </w:rPr>
        <w:t>'[</w:t>
      </w:r>
      <w:proofErr w:type="spellStart"/>
      <w:proofErr w:type="gramStart"/>
      <w:r w:rsidRPr="002E6207">
        <w:rPr>
          <w:rFonts w:ascii="Consolas" w:hAnsi="Consolas" w:cs="Consolas"/>
          <w:color w:val="FF0000"/>
          <w:sz w:val="19"/>
          <w:szCs w:val="19"/>
          <w:highlight w:val="white"/>
        </w:rPr>
        <w:t>g,f</w:t>
      </w:r>
      <w:proofErr w:type="gramEnd"/>
      <w:r w:rsidRPr="002E6207">
        <w:rPr>
          <w:rFonts w:ascii="Consolas" w:hAnsi="Consolas" w:cs="Consolas"/>
          <w:color w:val="FF0000"/>
          <w:sz w:val="19"/>
          <w:szCs w:val="19"/>
          <w:highlight w:val="white"/>
        </w:rPr>
        <w:t>,m</w:t>
      </w:r>
      <w:proofErr w:type="spellEnd"/>
      <w:r w:rsidRPr="002E6207">
        <w:rPr>
          <w:rFonts w:ascii="Consolas" w:hAnsi="Consolas" w:cs="Consolas"/>
          <w:color w:val="FF0000"/>
          <w:sz w:val="19"/>
          <w:szCs w:val="19"/>
          <w:highlight w:val="white"/>
        </w:rPr>
        <w:t>]%'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gion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5A17D03F" w14:textId="5E9CD69B" w:rsidR="005A2A90" w:rsidRDefault="005A2A90" w:rsidP="005A2A90">
      <w:pPr>
        <w:ind w:left="284"/>
        <w:rPr>
          <w:sz w:val="24"/>
          <w:szCs w:val="24"/>
          <w:rtl/>
        </w:rPr>
      </w:pPr>
    </w:p>
    <w:p w14:paraId="41E1D5D2" w14:textId="77777777" w:rsidR="005A2A90" w:rsidRPr="002E6207" w:rsidRDefault="005A2A90" w:rsidP="005A2A90">
      <w:pPr>
        <w:ind w:left="284"/>
        <w:rPr>
          <w:sz w:val="24"/>
          <w:szCs w:val="24"/>
          <w:rtl/>
        </w:rPr>
      </w:pPr>
    </w:p>
    <w:p w14:paraId="1A58329F" w14:textId="77777777" w:rsidR="005A2A90" w:rsidRPr="005A2A90" w:rsidRDefault="005A2A90" w:rsidP="005A2A9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5A2A90">
        <w:rPr>
          <w:rFonts w:ascii="Consolas" w:hAnsi="Consolas" w:cs="Consolas"/>
          <w:color w:val="0000FF"/>
          <w:sz w:val="19"/>
          <w:szCs w:val="19"/>
          <w:highlight w:val="white"/>
        </w:rPr>
        <w:lastRenderedPageBreak/>
        <w:t>select</w:t>
      </w:r>
      <w:r w:rsidRPr="005A2A9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A2A90">
        <w:rPr>
          <w:rFonts w:ascii="Consolas" w:hAnsi="Consolas" w:cs="Consolas"/>
          <w:color w:val="000000"/>
          <w:sz w:val="19"/>
          <w:szCs w:val="19"/>
          <w:highlight w:val="white"/>
        </w:rPr>
        <w:t>OrderID</w:t>
      </w:r>
      <w:proofErr w:type="spellEnd"/>
      <w:r w:rsidRPr="005A2A9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A2A9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A2A90">
        <w:rPr>
          <w:rFonts w:ascii="Consolas" w:hAnsi="Consolas" w:cs="Consolas"/>
          <w:color w:val="000000"/>
          <w:sz w:val="19"/>
          <w:szCs w:val="19"/>
          <w:highlight w:val="white"/>
        </w:rPr>
        <w:t>EmployeeID</w:t>
      </w:r>
      <w:proofErr w:type="spellEnd"/>
      <w:r w:rsidRPr="005A2A9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A2A9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A2A90"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proofErr w:type="spellEnd"/>
      <w:r w:rsidRPr="005A2A9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A2A9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A2A90">
        <w:rPr>
          <w:rFonts w:ascii="Consolas" w:hAnsi="Consolas" w:cs="Consolas"/>
          <w:color w:val="000000"/>
          <w:sz w:val="19"/>
          <w:szCs w:val="19"/>
          <w:highlight w:val="white"/>
        </w:rPr>
        <w:t>RequiredDate</w:t>
      </w:r>
      <w:proofErr w:type="spellEnd"/>
      <w:r w:rsidRPr="005A2A9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5A2A9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5A2A90">
        <w:rPr>
          <w:rFonts w:ascii="Consolas" w:hAnsi="Consolas" w:cs="Consolas"/>
          <w:color w:val="000000"/>
          <w:sz w:val="19"/>
          <w:szCs w:val="19"/>
          <w:highlight w:val="white"/>
        </w:rPr>
        <w:t>ShippedDate</w:t>
      </w:r>
      <w:proofErr w:type="spellEnd"/>
    </w:p>
    <w:p w14:paraId="449AB4FC" w14:textId="77777777" w:rsidR="005A2A90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Orders        </w:t>
      </w:r>
    </w:p>
    <w:p w14:paraId="7E1DFC5D" w14:textId="77777777" w:rsidR="005A2A90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loyee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7 </w:t>
      </w:r>
    </w:p>
    <w:p w14:paraId="5F676D4D" w14:textId="77777777" w:rsidR="005A2A90" w:rsidRDefault="005A2A90" w:rsidP="005A2A90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hip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QUICK-Stop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'DU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mond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entir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astern Connectio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DD90402" w14:textId="77777777" w:rsidR="005A2A90" w:rsidRPr="004C368A" w:rsidRDefault="005A2A90" w:rsidP="005A2A90">
      <w:pPr>
        <w:ind w:left="284"/>
        <w:rPr>
          <w:sz w:val="24"/>
          <w:szCs w:val="24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quired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20 or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quired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&lt;10</w:t>
      </w:r>
    </w:p>
    <w:p w14:paraId="34A29049" w14:textId="77777777" w:rsidR="005A2A90" w:rsidRPr="003125CC" w:rsidRDefault="005A2A90" w:rsidP="003125C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3125CC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3125CC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3125CC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</w:p>
    <w:p w14:paraId="5B85FE7C" w14:textId="77777777" w:rsidR="005A2A90" w:rsidRDefault="005A2A90" w:rsidP="003125CC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Employees</w:t>
      </w:r>
    </w:p>
    <w:p w14:paraId="1A02A1C7" w14:textId="4B974C3A" w:rsidR="00AF71E6" w:rsidRDefault="005A2A90" w:rsidP="003125CC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HomePho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lik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%1%'</w:t>
      </w:r>
    </w:p>
    <w:p w14:paraId="0D79D075" w14:textId="153ED400" w:rsidR="003125CC" w:rsidRDefault="003125CC" w:rsidP="003125CC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</w:pPr>
    </w:p>
    <w:p w14:paraId="48A3175D" w14:textId="77777777" w:rsidR="003125CC" w:rsidRPr="003125CC" w:rsidRDefault="003125CC" w:rsidP="003125C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3125CC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3125CC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FirstName</w:t>
      </w:r>
      <w:r w:rsidRPr="003125CC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r w:rsidRPr="003125CC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3125CC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 '</w:t>
      </w:r>
      <w:r w:rsidRPr="003125CC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r w:rsidRPr="003125CC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3125CC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LastName</w:t>
      </w:r>
      <w:proofErr w:type="spellEnd"/>
      <w:r w:rsidRPr="003125CC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r w:rsidRPr="003125CC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 '</w:t>
      </w:r>
      <w:r w:rsidRPr="003125CC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r w:rsidRPr="003125CC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ity</w:t>
      </w:r>
    </w:p>
    <w:p w14:paraId="33C43449" w14:textId="77777777" w:rsidR="003125CC" w:rsidRDefault="003125CC" w:rsidP="003125CC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Students </w:t>
      </w:r>
    </w:p>
    <w:p w14:paraId="2657C005" w14:textId="7B675852" w:rsidR="003125CC" w:rsidRDefault="003125CC" w:rsidP="003125CC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FF0000"/>
          <w:sz w:val="19"/>
          <w:szCs w:val="19"/>
          <w:highlight w:val="white"/>
          <w:lang w:val="en-US"/>
        </w:rPr>
      </w:pPr>
    </w:p>
    <w:p w14:paraId="33F92344" w14:textId="77777777" w:rsidR="00E457AB" w:rsidRPr="00E457AB" w:rsidRDefault="00E457AB" w:rsidP="00E457A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E457AB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E457A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FirstName</w:t>
      </w:r>
      <w:r w:rsidRPr="00E457A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E457A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proofErr w:type="gramStart"/>
      <w:r w:rsidRPr="00E457AB"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datename</w:t>
      </w:r>
      <w:proofErr w:type="spellEnd"/>
      <w:r w:rsidRPr="00E457A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gramEnd"/>
      <w:r w:rsidRPr="00E457AB"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MONTH</w:t>
      </w:r>
      <w:r w:rsidRPr="00E457A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E457A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E457A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BirthDate</w:t>
      </w:r>
      <w:proofErr w:type="spellEnd"/>
      <w:r w:rsidRPr="00E457A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 w:rsidRPr="00E457A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E457A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E457A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E457AB"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DATEPART</w:t>
      </w:r>
      <w:r w:rsidRPr="00E457A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 w:rsidRPr="00E457A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YY</w:t>
      </w:r>
      <w:r w:rsidRPr="00E457A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E457A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E457AB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BirthDate</w:t>
      </w:r>
      <w:proofErr w:type="spellEnd"/>
      <w:r w:rsidRPr="00E457AB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</w:p>
    <w:p w14:paraId="46B44E5B" w14:textId="77CAA704" w:rsidR="00E457AB" w:rsidRPr="003125CC" w:rsidRDefault="00E457AB" w:rsidP="00E457AB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FF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Employees</w:t>
      </w:r>
    </w:p>
    <w:p w14:paraId="512FC2C4" w14:textId="304FCC98" w:rsidR="003125CC" w:rsidRDefault="003125CC" w:rsidP="003125CC">
      <w:pPr>
        <w:pStyle w:val="ListParagraph"/>
        <w:autoSpaceDE w:val="0"/>
        <w:autoSpaceDN w:val="0"/>
        <w:adjustRightInd w:val="0"/>
        <w:spacing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rtl/>
          <w:lang w:val="en-US"/>
        </w:rPr>
      </w:pPr>
    </w:p>
    <w:p w14:paraId="0068B292" w14:textId="62552DAD" w:rsidR="003125CC" w:rsidRDefault="00F55654" w:rsidP="00F5565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uto"/>
        <w:ind w:left="284"/>
        <w:rPr>
          <w:lang w:val="en-US"/>
        </w:rPr>
      </w:pPr>
      <w:r w:rsidRPr="00F55654">
        <w:rPr>
          <w:lang w:val="en-US"/>
        </w:rPr>
        <w:t xml:space="preserve">Answer: e </w:t>
      </w:r>
      <w:r>
        <w:rPr>
          <w:lang w:val="en-US"/>
        </w:rPr>
        <w:t>–</w:t>
      </w:r>
      <w:r w:rsidRPr="00F55654">
        <w:rPr>
          <w:lang w:val="en-US"/>
        </w:rPr>
        <w:t xml:space="preserve"> IN</w:t>
      </w:r>
    </w:p>
    <w:p w14:paraId="78C61E43" w14:textId="77777777" w:rsidR="00F55654" w:rsidRDefault="00F55654" w:rsidP="00F55654">
      <w:pPr>
        <w:pStyle w:val="ListParagraph"/>
        <w:autoSpaceDE w:val="0"/>
        <w:autoSpaceDN w:val="0"/>
        <w:adjustRightInd w:val="0"/>
        <w:spacing w:line="240" w:lineRule="auto"/>
        <w:ind w:left="284"/>
        <w:rPr>
          <w:lang w:val="en-US"/>
        </w:rPr>
      </w:pPr>
    </w:p>
    <w:p w14:paraId="6BFF938F" w14:textId="77777777" w:rsidR="00F55654" w:rsidRPr="00F55654" w:rsidRDefault="00F55654" w:rsidP="00F5565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55654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F5565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55654">
        <w:rPr>
          <w:rFonts w:ascii="Consolas" w:hAnsi="Consolas" w:cs="Consolas"/>
          <w:color w:val="FF00FF"/>
          <w:sz w:val="19"/>
          <w:szCs w:val="19"/>
          <w:highlight w:val="white"/>
        </w:rPr>
        <w:t>substring</w:t>
      </w:r>
      <w:r w:rsidRPr="00F55654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F55654"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r w:rsidRPr="00F55654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55654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F55654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55654"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 w:rsidRPr="00F55654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F5565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55654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F5565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 w:rsidRPr="00F55654">
        <w:rPr>
          <w:rFonts w:ascii="Consolas" w:hAnsi="Consolas" w:cs="Consolas"/>
          <w:color w:val="FF00FF"/>
          <w:sz w:val="19"/>
          <w:szCs w:val="19"/>
          <w:highlight w:val="white"/>
        </w:rPr>
        <w:t>substring</w:t>
      </w:r>
      <w:r w:rsidRPr="00F55654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F55654"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r w:rsidRPr="00F55654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55654"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 w:rsidRPr="00F55654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5565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F55654">
        <w:rPr>
          <w:rFonts w:ascii="Consolas" w:hAnsi="Consolas" w:cs="Consolas"/>
          <w:color w:val="FF00FF"/>
          <w:sz w:val="19"/>
          <w:szCs w:val="19"/>
          <w:highlight w:val="white"/>
        </w:rPr>
        <w:t>len</w:t>
      </w:r>
      <w:proofErr w:type="spellEnd"/>
      <w:r w:rsidRPr="00F55654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F55654"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 w:rsidRPr="00F55654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F5565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55654">
        <w:rPr>
          <w:rFonts w:ascii="Consolas" w:hAnsi="Consolas" w:cs="Consolas"/>
          <w:color w:val="808080"/>
          <w:sz w:val="19"/>
          <w:szCs w:val="19"/>
          <w:highlight w:val="white"/>
        </w:rPr>
        <w:t>)+</w:t>
      </w:r>
      <w:r w:rsidRPr="00F5565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55654">
        <w:rPr>
          <w:rFonts w:ascii="Consolas" w:hAnsi="Consolas" w:cs="Consolas"/>
          <w:color w:val="808080"/>
          <w:sz w:val="19"/>
          <w:szCs w:val="19"/>
          <w:highlight w:val="white"/>
        </w:rPr>
        <w:t>Left(</w:t>
      </w:r>
      <w:r w:rsidRPr="00F55654">
        <w:rPr>
          <w:rFonts w:ascii="Consolas" w:hAnsi="Consolas" w:cs="Consolas"/>
          <w:color w:val="000000"/>
          <w:sz w:val="19"/>
          <w:szCs w:val="19"/>
          <w:highlight w:val="white"/>
        </w:rPr>
        <w:t>CityID</w:t>
      </w:r>
      <w:r w:rsidRPr="00F55654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55654"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 w:rsidRPr="00F55654">
        <w:rPr>
          <w:rFonts w:ascii="Consolas" w:hAnsi="Consolas" w:cs="Consolas"/>
          <w:color w:val="808080"/>
          <w:sz w:val="19"/>
          <w:szCs w:val="19"/>
          <w:highlight w:val="white"/>
        </w:rPr>
        <w:t>)+</w:t>
      </w:r>
      <w:r w:rsidRPr="00F55654">
        <w:rPr>
          <w:rFonts w:ascii="Consolas" w:hAnsi="Consolas" w:cs="Consolas"/>
          <w:color w:val="FF0000"/>
          <w:sz w:val="19"/>
          <w:szCs w:val="19"/>
          <w:highlight w:val="white"/>
        </w:rPr>
        <w:t>'@gmail.com'</w:t>
      </w:r>
    </w:p>
    <w:p w14:paraId="46CCB408" w14:textId="77777777" w:rsidR="00F55654" w:rsidRPr="00F55654" w:rsidRDefault="00F55654" w:rsidP="00F55654">
      <w:pPr>
        <w:pStyle w:val="ListParagraph"/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55654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F5565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udents        </w:t>
      </w:r>
    </w:p>
    <w:p w14:paraId="5D617D8F" w14:textId="77777777" w:rsidR="00F55654" w:rsidRPr="00F55654" w:rsidRDefault="00F55654" w:rsidP="00F55654">
      <w:pPr>
        <w:pStyle w:val="ListParagraph"/>
        <w:autoSpaceDE w:val="0"/>
        <w:autoSpaceDN w:val="0"/>
        <w:adjustRightInd w:val="0"/>
        <w:spacing w:line="240" w:lineRule="auto"/>
        <w:ind w:left="284"/>
        <w:rPr>
          <w:rtl/>
          <w:lang w:val="en-US"/>
        </w:rPr>
      </w:pPr>
    </w:p>
    <w:p w14:paraId="6B1D37CB" w14:textId="2E467B3D" w:rsidR="00C92FD2" w:rsidRDefault="00C92FD2" w:rsidP="00AF71E6">
      <w:pPr>
        <w:autoSpaceDE w:val="0"/>
        <w:autoSpaceDN w:val="0"/>
        <w:adjustRightInd w:val="0"/>
        <w:spacing w:after="0" w:line="240" w:lineRule="auto"/>
        <w:rPr>
          <w:lang w:val="en-US"/>
        </w:rPr>
      </w:pPr>
    </w:p>
    <w:p w14:paraId="54C79A01" w14:textId="101AA2A6" w:rsidR="00362F2A" w:rsidRDefault="00362F2A" w:rsidP="00362F2A">
      <w:pPr>
        <w:pStyle w:val="Heading1"/>
        <w:rPr>
          <w:b/>
          <w:bCs/>
          <w:sz w:val="44"/>
          <w:szCs w:val="44"/>
          <w:lang w:val="en-US"/>
        </w:rPr>
      </w:pPr>
      <w:r w:rsidRPr="00766246">
        <w:rPr>
          <w:b/>
          <w:bCs/>
          <w:sz w:val="44"/>
          <w:szCs w:val="44"/>
          <w:lang w:val="en-US"/>
        </w:rPr>
        <w:t xml:space="preserve">PART </w:t>
      </w:r>
      <w:r>
        <w:rPr>
          <w:b/>
          <w:bCs/>
          <w:sz w:val="44"/>
          <w:szCs w:val="44"/>
          <w:lang w:val="en-US"/>
        </w:rPr>
        <w:t>3</w:t>
      </w:r>
    </w:p>
    <w:p w14:paraId="086BFDE5" w14:textId="07827B9E" w:rsidR="00362F2A" w:rsidRDefault="00362F2A" w:rsidP="00362F2A">
      <w:pPr>
        <w:pStyle w:val="Heading2"/>
        <w:rPr>
          <w:rStyle w:val="Strong"/>
          <w:rtl/>
          <w:lang w:val="en-US"/>
        </w:rPr>
      </w:pPr>
      <w:r>
        <w:rPr>
          <w:rStyle w:val="Strong"/>
          <w:lang w:val="en-US"/>
        </w:rPr>
        <w:t>Join</w:t>
      </w:r>
    </w:p>
    <w:p w14:paraId="33CD00D1" w14:textId="77777777" w:rsidR="009A7434" w:rsidRPr="009A7434" w:rsidRDefault="009A7434" w:rsidP="009A7434">
      <w:pPr>
        <w:rPr>
          <w:lang w:val="en-US"/>
        </w:rPr>
      </w:pPr>
    </w:p>
    <w:p w14:paraId="0FEB4746" w14:textId="45F3B1B2" w:rsidR="006C13EA" w:rsidRPr="009A7434" w:rsidRDefault="009A7434" w:rsidP="00A94979">
      <w:pPr>
        <w:pStyle w:val="ListParagraph"/>
        <w:numPr>
          <w:ilvl w:val="0"/>
          <w:numId w:val="14"/>
        </w:numPr>
        <w:autoSpaceDE w:val="0"/>
        <w:autoSpaceDN w:val="0"/>
        <w:bidi/>
        <w:adjustRightInd w:val="0"/>
        <w:spacing w:after="0" w:line="240" w:lineRule="auto"/>
        <w:ind w:left="95"/>
        <w:rPr>
          <w:rtl/>
          <w:lang w:val="en-US"/>
        </w:rPr>
      </w:pPr>
      <w:r w:rsidRPr="009A7434">
        <w:rPr>
          <w:rStyle w:val="IntenseEmphasis"/>
          <w:rFonts w:hint="cs"/>
          <w:lang w:val="en-US"/>
        </w:rPr>
        <w:t>INNER JOIN</w:t>
      </w:r>
      <w:r>
        <w:rPr>
          <w:rStyle w:val="IntenseEmphasis"/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</w:t>
      </w:r>
      <w:r w:rsidRPr="009A7434">
        <w:rPr>
          <w:rFonts w:hint="cs"/>
          <w:rtl/>
          <w:lang w:val="en-US"/>
        </w:rPr>
        <w:t xml:space="preserve">מוצא שורות משותפות בין ששתי הטבלאות על בסיס שדה שהגדרנו ב תנאי </w:t>
      </w:r>
      <w:r w:rsidRPr="009A7434">
        <w:rPr>
          <w:rFonts w:hint="cs"/>
          <w:lang w:val="en-US"/>
        </w:rPr>
        <w:t>ON</w:t>
      </w:r>
    </w:p>
    <w:p w14:paraId="4FB7BB7B" w14:textId="319D8AE5" w:rsidR="009A7434" w:rsidRDefault="009A7434" w:rsidP="009A7434">
      <w:pPr>
        <w:autoSpaceDE w:val="0"/>
        <w:autoSpaceDN w:val="0"/>
        <w:bidi/>
        <w:adjustRightInd w:val="0"/>
        <w:spacing w:after="0" w:line="240" w:lineRule="auto"/>
        <w:rPr>
          <w:lang w:val="en-US"/>
        </w:rPr>
      </w:pPr>
      <w:r>
        <w:rPr>
          <w:rStyle w:val="IntenseEmphasis"/>
          <w:lang w:val="en-US"/>
        </w:rPr>
        <w:t>OUTER JOIN</w:t>
      </w:r>
      <w:r>
        <w:rPr>
          <w:rStyle w:val="IntenseEmphasis"/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מתחלק לשלושה סוגים </w:t>
      </w:r>
      <w:r>
        <w:rPr>
          <w:rFonts w:hint="cs"/>
          <w:lang w:val="en-US"/>
        </w:rPr>
        <w:t>LEFT</w:t>
      </w:r>
      <w:r>
        <w:rPr>
          <w:rFonts w:hint="cs"/>
          <w:rtl/>
          <w:lang w:val="en-US"/>
        </w:rPr>
        <w:t xml:space="preserve">, </w:t>
      </w:r>
      <w:r>
        <w:rPr>
          <w:rFonts w:hint="cs"/>
          <w:lang w:val="en-US"/>
        </w:rPr>
        <w:t>RIGHT</w:t>
      </w:r>
      <w:r>
        <w:rPr>
          <w:rFonts w:hint="cs"/>
          <w:rtl/>
          <w:lang w:val="en-US"/>
        </w:rPr>
        <w:t xml:space="preserve">, </w:t>
      </w:r>
      <w:r>
        <w:rPr>
          <w:rFonts w:hint="cs"/>
          <w:lang w:val="en-US"/>
        </w:rPr>
        <w:t>FULL</w:t>
      </w:r>
      <w:r>
        <w:rPr>
          <w:rFonts w:hint="cs"/>
          <w:rtl/>
          <w:lang w:val="en-US"/>
        </w:rPr>
        <w:t xml:space="preserve"> כאשר כל אחד מהם מכיל בתוכו </w:t>
      </w:r>
      <w:r>
        <w:rPr>
          <w:rFonts w:hint="cs"/>
          <w:lang w:val="en-US"/>
        </w:rPr>
        <w:t>INNER</w:t>
      </w:r>
      <w:r>
        <w:rPr>
          <w:rFonts w:hint="cs"/>
          <w:rtl/>
          <w:lang w:val="en-US"/>
        </w:rPr>
        <w:t xml:space="preserve"> </w:t>
      </w:r>
      <w:r>
        <w:rPr>
          <w:rFonts w:hint="cs"/>
          <w:lang w:val="en-US"/>
        </w:rPr>
        <w:t>JOIN</w:t>
      </w:r>
      <w:r>
        <w:rPr>
          <w:rFonts w:hint="cs"/>
          <w:rtl/>
          <w:lang w:val="en-US"/>
        </w:rPr>
        <w:t xml:space="preserve"> ועוד תוספת מסוימת (בהתאם לפקודה זה יכולים להיות שאריות מטבלה שמאלית, ימנית או משתי הטבלאות) </w:t>
      </w:r>
    </w:p>
    <w:p w14:paraId="03E65128" w14:textId="35C41677" w:rsidR="00A94979" w:rsidRDefault="00A94979" w:rsidP="00A94979">
      <w:pPr>
        <w:autoSpaceDE w:val="0"/>
        <w:autoSpaceDN w:val="0"/>
        <w:bidi/>
        <w:adjustRightInd w:val="0"/>
        <w:spacing w:after="0" w:line="240" w:lineRule="auto"/>
        <w:rPr>
          <w:lang w:val="en-US"/>
        </w:rPr>
      </w:pPr>
    </w:p>
    <w:p w14:paraId="53E7B578" w14:textId="77777777" w:rsidR="008B0284" w:rsidRDefault="008B0284" w:rsidP="008B028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roductName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UnitPric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ategoryName</w:t>
      </w:r>
      <w:proofErr w:type="spellEnd"/>
    </w:p>
    <w:p w14:paraId="7B298E56" w14:textId="77777777" w:rsidR="008B0284" w:rsidRDefault="008B0284" w:rsidP="008B0284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roducts p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ategories c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ategor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ategoryID</w:t>
      </w:r>
      <w:proofErr w:type="spellEnd"/>
    </w:p>
    <w:p w14:paraId="3E9EB024" w14:textId="6E0A5BA1" w:rsidR="00A94979" w:rsidRDefault="008B0284" w:rsidP="008B0284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8B0284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 w:rsidRPr="008B028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8B028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UnitPrice</w:t>
      </w:r>
      <w:proofErr w:type="spellEnd"/>
      <w:r w:rsidRPr="008B0284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lt;</w:t>
      </w:r>
      <w:r w:rsidRPr="008B028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50</w:t>
      </w:r>
    </w:p>
    <w:p w14:paraId="1E6A292D" w14:textId="69BA5639" w:rsidR="008B0284" w:rsidRDefault="008B0284" w:rsidP="008B0284">
      <w:pPr>
        <w:autoSpaceDE w:val="0"/>
        <w:autoSpaceDN w:val="0"/>
        <w:adjustRightInd w:val="0"/>
        <w:spacing w:after="0" w:line="240" w:lineRule="auto"/>
        <w:ind w:left="284"/>
        <w:rPr>
          <w:rtl/>
          <w:lang w:val="en-US"/>
        </w:rPr>
      </w:pPr>
    </w:p>
    <w:p w14:paraId="69D93317" w14:textId="77777777" w:rsidR="008B0284" w:rsidRDefault="008B0284" w:rsidP="008B028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UnitPric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Suppli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ategoryName</w:t>
      </w:r>
      <w:proofErr w:type="spellEnd"/>
    </w:p>
    <w:p w14:paraId="4C89F19D" w14:textId="77777777" w:rsidR="008B0284" w:rsidRDefault="008B0284" w:rsidP="008B0284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roducts p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ategories c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ategor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ategory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 </w:t>
      </w:r>
    </w:p>
    <w:p w14:paraId="2C8AAF5C" w14:textId="1891F3D9" w:rsidR="008B0284" w:rsidRDefault="008B0284" w:rsidP="008B0284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Suppli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3</w:t>
      </w:r>
    </w:p>
    <w:p w14:paraId="32448D52" w14:textId="5FD5060F" w:rsidR="008B0284" w:rsidRDefault="008B0284" w:rsidP="008B0284">
      <w:pPr>
        <w:autoSpaceDE w:val="0"/>
        <w:autoSpaceDN w:val="0"/>
        <w:adjustRightInd w:val="0"/>
        <w:spacing w:after="0" w:line="240" w:lineRule="auto"/>
        <w:ind w:left="284"/>
        <w:rPr>
          <w:lang w:val="en-US"/>
        </w:rPr>
      </w:pPr>
    </w:p>
    <w:p w14:paraId="4317A0B6" w14:textId="77777777" w:rsidR="008B0284" w:rsidRPr="008B0284" w:rsidRDefault="008B0284" w:rsidP="008B028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8B0284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8B028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ompanyName</w:t>
      </w:r>
      <w:r w:rsidRPr="008B0284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8B028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8B028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ID</w:t>
      </w:r>
      <w:proofErr w:type="spellEnd"/>
    </w:p>
    <w:p w14:paraId="0A565946" w14:textId="14AC67CA" w:rsidR="008B0284" w:rsidRDefault="008B0284" w:rsidP="008B0284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ustomers c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Orders o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ustom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ustomerID</w:t>
      </w:r>
      <w:proofErr w:type="spellEnd"/>
    </w:p>
    <w:p w14:paraId="351672B2" w14:textId="393AE6FD" w:rsidR="008B0284" w:rsidRDefault="008B0284" w:rsidP="008B0284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</w:p>
    <w:p w14:paraId="6F7E274F" w14:textId="77777777" w:rsidR="008B0284" w:rsidRDefault="008B0284" w:rsidP="00D110D9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ShipAddres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ustomer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ompanyName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hone</w:t>
      </w:r>
    </w:p>
    <w:p w14:paraId="55B7013A" w14:textId="77777777" w:rsidR="008B0284" w:rsidRDefault="008B0284" w:rsidP="00D110D9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ustomers c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Orders o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ustom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ustomerID</w:t>
      </w:r>
      <w:proofErr w:type="spellEnd"/>
    </w:p>
    <w:p w14:paraId="23BC46F6" w14:textId="68B6EDE7" w:rsidR="008B0284" w:rsidRDefault="008B0284" w:rsidP="00D110D9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YY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996</w:t>
      </w:r>
    </w:p>
    <w:p w14:paraId="66A6F301" w14:textId="482D5AFD" w:rsidR="008B0284" w:rsidRDefault="008B0284" w:rsidP="008B0284">
      <w:pPr>
        <w:autoSpaceDE w:val="0"/>
        <w:autoSpaceDN w:val="0"/>
        <w:adjustRightInd w:val="0"/>
        <w:spacing w:after="0" w:line="240" w:lineRule="auto"/>
        <w:ind w:left="284"/>
        <w:rPr>
          <w:lang w:val="en-US"/>
        </w:rPr>
      </w:pPr>
    </w:p>
    <w:p w14:paraId="56525A75" w14:textId="77777777" w:rsidR="00D110D9" w:rsidRDefault="00D110D9" w:rsidP="00D110D9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ProductID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2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ProductName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2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UnitPrice</w:t>
      </w:r>
    </w:p>
    <w:p w14:paraId="3065140B" w14:textId="77777777" w:rsidR="00D110D9" w:rsidRDefault="00D110D9" w:rsidP="00D110D9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roducts P1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roducts P2 </w:t>
      </w:r>
    </w:p>
    <w:p w14:paraId="30BEC629" w14:textId="734E860B" w:rsidR="00D110D9" w:rsidRDefault="00D110D9" w:rsidP="00D110D9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ProductNam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Alice Mutton'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 P2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UnitPrice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UnitPrice</w:t>
      </w:r>
    </w:p>
    <w:p w14:paraId="267945AA" w14:textId="1572535E" w:rsidR="00A8052B" w:rsidRDefault="00A8052B" w:rsidP="00D110D9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</w:p>
    <w:p w14:paraId="6C507FBD" w14:textId="77777777" w:rsidR="00A8052B" w:rsidRDefault="00A8052B" w:rsidP="00A8052B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ompanyName</w:t>
      </w:r>
      <w:proofErr w:type="spellEnd"/>
      <w:proofErr w:type="gramEnd"/>
    </w:p>
    <w:p w14:paraId="6741562A" w14:textId="77777777" w:rsidR="00A8052B" w:rsidRDefault="00A8052B" w:rsidP="00A8052B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ustomers c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Employees e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i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e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ity</w:t>
      </w:r>
      <w:proofErr w:type="spellEnd"/>
    </w:p>
    <w:p w14:paraId="5DF4F0FF" w14:textId="14FDA7EF" w:rsidR="00A8052B" w:rsidRDefault="00A8052B" w:rsidP="00A8052B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e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First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in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Michael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Nancy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</w:p>
    <w:p w14:paraId="62203C7C" w14:textId="0216B906" w:rsidR="00A8052B" w:rsidRDefault="00A8052B" w:rsidP="00A8052B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</w:p>
    <w:p w14:paraId="3CC4D95F" w14:textId="77777777" w:rsidR="00A8052B" w:rsidRDefault="00A8052B" w:rsidP="00A8052B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bookmarkStart w:id="0" w:name="_GoBack"/>
      <w:bookmarkEnd w:id="0"/>
    </w:p>
    <w:p w14:paraId="74AB51F2" w14:textId="77777777" w:rsidR="00A8052B" w:rsidRDefault="00A8052B" w:rsidP="00A8052B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lastRenderedPageBreak/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</w:p>
    <w:p w14:paraId="6B73B430" w14:textId="77777777" w:rsidR="00A8052B" w:rsidRDefault="00A8052B" w:rsidP="00A8052B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ustomers c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Orders o </w:t>
      </w:r>
    </w:p>
    <w:p w14:paraId="3FE15617" w14:textId="50D47844" w:rsidR="00A8052B" w:rsidRPr="00A8052B" w:rsidRDefault="00A8052B" w:rsidP="00A8052B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ustom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ustom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datepar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YY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lt;&g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998</w:t>
      </w:r>
    </w:p>
    <w:p w14:paraId="6C2CBBA2" w14:textId="77777777" w:rsidR="00D110D9" w:rsidRPr="00A8052B" w:rsidRDefault="00D110D9" w:rsidP="00D110D9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p w14:paraId="04A4875C" w14:textId="77777777" w:rsidR="00BC5EE7" w:rsidRDefault="00BC5EE7" w:rsidP="00BC5EE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e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EmployeeID</w:t>
      </w:r>
      <w:proofErr w:type="spellEnd"/>
      <w:proofErr w:type="gramEnd"/>
    </w:p>
    <w:p w14:paraId="36E98799" w14:textId="77777777" w:rsidR="00BC5EE7" w:rsidRDefault="00BC5EE7" w:rsidP="00BC5EE7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Employees e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Orders o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e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Employee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EmployeeID</w:t>
      </w:r>
      <w:proofErr w:type="spellEnd"/>
      <w:proofErr w:type="gramEnd"/>
    </w:p>
    <w:p w14:paraId="3803D4BF" w14:textId="77777777" w:rsidR="00BC5EE7" w:rsidRDefault="00BC5EE7" w:rsidP="00BC5EE7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YY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lt;&g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998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YY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lt;&g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8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</w:p>
    <w:p w14:paraId="0F087B99" w14:textId="060566E7" w:rsidR="00D110D9" w:rsidRPr="00D110D9" w:rsidRDefault="00BC5EE7" w:rsidP="00BC5EE7">
      <w:pPr>
        <w:autoSpaceDE w:val="0"/>
        <w:autoSpaceDN w:val="0"/>
        <w:adjustRightInd w:val="0"/>
        <w:spacing w:after="0" w:line="240" w:lineRule="auto"/>
        <w:ind w:left="284"/>
        <w:rPr>
          <w:rtl/>
          <w:lang w:val="en-IL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or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YY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lt;&g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996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YY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lt;&g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</w:p>
    <w:p w14:paraId="063AB131" w14:textId="77777777" w:rsidR="008B0284" w:rsidRDefault="008B0284" w:rsidP="008B0284">
      <w:pPr>
        <w:autoSpaceDE w:val="0"/>
        <w:autoSpaceDN w:val="0"/>
        <w:adjustRightInd w:val="0"/>
        <w:spacing w:after="0" w:line="240" w:lineRule="auto"/>
        <w:ind w:left="284"/>
        <w:rPr>
          <w:rtl/>
          <w:lang w:val="en-US"/>
        </w:rPr>
      </w:pPr>
    </w:p>
    <w:p w14:paraId="73FA2E74" w14:textId="77777777" w:rsidR="008B0284" w:rsidRPr="008B0284" w:rsidRDefault="008B0284" w:rsidP="008B0284">
      <w:pPr>
        <w:autoSpaceDE w:val="0"/>
        <w:autoSpaceDN w:val="0"/>
        <w:adjustRightInd w:val="0"/>
        <w:spacing w:after="0" w:line="240" w:lineRule="auto"/>
        <w:ind w:left="284"/>
        <w:rPr>
          <w:rFonts w:hint="cs"/>
          <w:rtl/>
          <w:lang w:val="en-US"/>
        </w:rPr>
      </w:pPr>
    </w:p>
    <w:sectPr w:rsidR="008B0284" w:rsidRPr="008B02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00738"/>
    <w:multiLevelType w:val="hybridMultilevel"/>
    <w:tmpl w:val="38BC0444"/>
    <w:lvl w:ilvl="0" w:tplc="E78ECD70">
      <w:start w:val="1"/>
      <w:numFmt w:val="decimal"/>
      <w:lvlText w:val="%1."/>
      <w:lvlJc w:val="left"/>
      <w:pPr>
        <w:ind w:left="2349" w:hanging="360"/>
      </w:pPr>
      <w:rPr>
        <w:rFonts w:ascii="Consolas" w:hAnsi="Consolas" w:hint="default"/>
        <w:sz w:val="19"/>
        <w:szCs w:val="19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D48D2"/>
    <w:multiLevelType w:val="hybridMultilevel"/>
    <w:tmpl w:val="8EA83048"/>
    <w:lvl w:ilvl="0" w:tplc="CF4652E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  <w:szCs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944C3"/>
    <w:multiLevelType w:val="hybridMultilevel"/>
    <w:tmpl w:val="D28C048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C7621"/>
    <w:multiLevelType w:val="hybridMultilevel"/>
    <w:tmpl w:val="D28C048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C76C4B"/>
    <w:multiLevelType w:val="hybridMultilevel"/>
    <w:tmpl w:val="B120CA30"/>
    <w:lvl w:ilvl="0" w:tplc="E78ECD70">
      <w:start w:val="1"/>
      <w:numFmt w:val="decimal"/>
      <w:lvlText w:val="%1."/>
      <w:lvlJc w:val="left"/>
      <w:pPr>
        <w:ind w:left="2349" w:hanging="360"/>
      </w:pPr>
      <w:rPr>
        <w:rFonts w:ascii="Consolas" w:hAnsi="Consolas" w:hint="default"/>
        <w:sz w:val="19"/>
        <w:szCs w:val="19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9C5448"/>
    <w:multiLevelType w:val="hybridMultilevel"/>
    <w:tmpl w:val="9F34103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EC606B"/>
    <w:multiLevelType w:val="hybridMultilevel"/>
    <w:tmpl w:val="97B0CE40"/>
    <w:lvl w:ilvl="0" w:tplc="C838C2C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F6734B"/>
    <w:multiLevelType w:val="hybridMultilevel"/>
    <w:tmpl w:val="976C7570"/>
    <w:lvl w:ilvl="0" w:tplc="E78ECD70">
      <w:start w:val="1"/>
      <w:numFmt w:val="decimal"/>
      <w:lvlText w:val="%1."/>
      <w:lvlJc w:val="left"/>
      <w:pPr>
        <w:ind w:left="2349" w:hanging="360"/>
      </w:pPr>
      <w:rPr>
        <w:rFonts w:ascii="Consolas" w:hAnsi="Consolas" w:hint="default"/>
        <w:sz w:val="19"/>
        <w:szCs w:val="19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B80CDE"/>
    <w:multiLevelType w:val="hybridMultilevel"/>
    <w:tmpl w:val="BFDE1CB6"/>
    <w:lvl w:ilvl="0" w:tplc="04090015">
      <w:start w:val="1"/>
      <w:numFmt w:val="upperLetter"/>
      <w:lvlText w:val="%1."/>
      <w:lvlJc w:val="left"/>
      <w:pPr>
        <w:ind w:left="2349" w:hanging="360"/>
      </w:pPr>
    </w:lvl>
    <w:lvl w:ilvl="1" w:tplc="04090019">
      <w:start w:val="1"/>
      <w:numFmt w:val="lowerLetter"/>
      <w:lvlText w:val="%2."/>
      <w:lvlJc w:val="left"/>
      <w:pPr>
        <w:ind w:left="3003" w:hanging="360"/>
      </w:pPr>
    </w:lvl>
    <w:lvl w:ilvl="2" w:tplc="0409001B">
      <w:start w:val="1"/>
      <w:numFmt w:val="lowerRoman"/>
      <w:lvlText w:val="%3."/>
      <w:lvlJc w:val="right"/>
      <w:pPr>
        <w:ind w:left="3723" w:hanging="180"/>
      </w:pPr>
    </w:lvl>
    <w:lvl w:ilvl="3" w:tplc="0409000F">
      <w:start w:val="1"/>
      <w:numFmt w:val="decimal"/>
      <w:lvlText w:val="%4."/>
      <w:lvlJc w:val="left"/>
      <w:pPr>
        <w:ind w:left="4443" w:hanging="360"/>
      </w:pPr>
    </w:lvl>
    <w:lvl w:ilvl="4" w:tplc="04090019">
      <w:start w:val="1"/>
      <w:numFmt w:val="lowerLetter"/>
      <w:lvlText w:val="%5."/>
      <w:lvlJc w:val="left"/>
      <w:pPr>
        <w:ind w:left="5163" w:hanging="360"/>
      </w:pPr>
    </w:lvl>
    <w:lvl w:ilvl="5" w:tplc="0409001B">
      <w:start w:val="1"/>
      <w:numFmt w:val="lowerRoman"/>
      <w:lvlText w:val="%6."/>
      <w:lvlJc w:val="right"/>
      <w:pPr>
        <w:ind w:left="5883" w:hanging="180"/>
      </w:pPr>
    </w:lvl>
    <w:lvl w:ilvl="6" w:tplc="0409000F">
      <w:start w:val="1"/>
      <w:numFmt w:val="decimal"/>
      <w:lvlText w:val="%7."/>
      <w:lvlJc w:val="left"/>
      <w:pPr>
        <w:ind w:left="6603" w:hanging="360"/>
      </w:pPr>
    </w:lvl>
    <w:lvl w:ilvl="7" w:tplc="04090019">
      <w:start w:val="1"/>
      <w:numFmt w:val="lowerLetter"/>
      <w:lvlText w:val="%8."/>
      <w:lvlJc w:val="left"/>
      <w:pPr>
        <w:ind w:left="7323" w:hanging="360"/>
      </w:pPr>
    </w:lvl>
    <w:lvl w:ilvl="8" w:tplc="0409001B">
      <w:start w:val="1"/>
      <w:numFmt w:val="lowerRoman"/>
      <w:lvlText w:val="%9."/>
      <w:lvlJc w:val="right"/>
      <w:pPr>
        <w:ind w:left="8043" w:hanging="180"/>
      </w:pPr>
    </w:lvl>
  </w:abstractNum>
  <w:abstractNum w:abstractNumId="9" w15:restartNumberingAfterBreak="0">
    <w:nsid w:val="5E7D2BEC"/>
    <w:multiLevelType w:val="hybridMultilevel"/>
    <w:tmpl w:val="D3805A22"/>
    <w:lvl w:ilvl="0" w:tplc="42729648">
      <w:start w:val="3"/>
      <w:numFmt w:val="decimal"/>
      <w:lvlText w:val="%1."/>
      <w:lvlJc w:val="left"/>
      <w:pPr>
        <w:ind w:left="2349" w:hanging="360"/>
      </w:pPr>
      <w:rPr>
        <w:rFonts w:ascii="Consolas" w:hAnsi="Consolas" w:hint="default"/>
        <w:sz w:val="19"/>
        <w:szCs w:val="19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780873"/>
    <w:multiLevelType w:val="hybridMultilevel"/>
    <w:tmpl w:val="C83A101A"/>
    <w:lvl w:ilvl="0" w:tplc="335A8F38">
      <w:start w:val="2"/>
      <w:numFmt w:val="decimal"/>
      <w:lvlText w:val="%1."/>
      <w:lvlJc w:val="left"/>
      <w:pPr>
        <w:ind w:left="2349" w:hanging="360"/>
      </w:pPr>
      <w:rPr>
        <w:rFonts w:ascii="Consolas" w:hAnsi="Consolas" w:hint="default"/>
        <w:sz w:val="19"/>
        <w:szCs w:val="19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565FC2"/>
    <w:multiLevelType w:val="hybridMultilevel"/>
    <w:tmpl w:val="68EA6A80"/>
    <w:lvl w:ilvl="0" w:tplc="E78ECD70">
      <w:start w:val="1"/>
      <w:numFmt w:val="decimal"/>
      <w:lvlText w:val="%1."/>
      <w:lvlJc w:val="left"/>
      <w:pPr>
        <w:ind w:left="2349" w:hanging="360"/>
      </w:pPr>
      <w:rPr>
        <w:rFonts w:ascii="Consolas" w:hAnsi="Consolas" w:hint="default"/>
        <w:sz w:val="19"/>
        <w:szCs w:val="19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E41898"/>
    <w:multiLevelType w:val="hybridMultilevel"/>
    <w:tmpl w:val="E2BE3C8E"/>
    <w:lvl w:ilvl="0" w:tplc="6AC0BA58">
      <w:start w:val="1"/>
      <w:numFmt w:val="decimal"/>
      <w:lvlText w:val="%1."/>
      <w:lvlJc w:val="left"/>
      <w:pPr>
        <w:ind w:left="786" w:hanging="360"/>
      </w:pPr>
      <w:rPr>
        <w:b w:val="0"/>
        <w:bCs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8"/>
  </w:num>
  <w:num w:numId="8">
    <w:abstractNumId w:val="7"/>
  </w:num>
  <w:num w:numId="9">
    <w:abstractNumId w:val="3"/>
  </w:num>
  <w:num w:numId="10">
    <w:abstractNumId w:val="11"/>
  </w:num>
  <w:num w:numId="11">
    <w:abstractNumId w:val="6"/>
  </w:num>
  <w:num w:numId="12">
    <w:abstractNumId w:val="0"/>
  </w:num>
  <w:num w:numId="13">
    <w:abstractNumId w:val="4"/>
  </w:num>
  <w:num w:numId="14">
    <w:abstractNumId w:val="10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NDW1sLQwtbQwNzRT0lEKTi0uzszPAykwrAUAbWbBzywAAAA="/>
  </w:docVars>
  <w:rsids>
    <w:rsidRoot w:val="00B32B40"/>
    <w:rsid w:val="00062759"/>
    <w:rsid w:val="002E4183"/>
    <w:rsid w:val="00306F95"/>
    <w:rsid w:val="003125CC"/>
    <w:rsid w:val="00362F2A"/>
    <w:rsid w:val="003C7249"/>
    <w:rsid w:val="0041729B"/>
    <w:rsid w:val="004876C0"/>
    <w:rsid w:val="005A2A90"/>
    <w:rsid w:val="006C13EA"/>
    <w:rsid w:val="00766246"/>
    <w:rsid w:val="0087507D"/>
    <w:rsid w:val="008B0284"/>
    <w:rsid w:val="009A7434"/>
    <w:rsid w:val="00A8052B"/>
    <w:rsid w:val="00A94979"/>
    <w:rsid w:val="00AF71E6"/>
    <w:rsid w:val="00B32B40"/>
    <w:rsid w:val="00BC5EE7"/>
    <w:rsid w:val="00BF10CB"/>
    <w:rsid w:val="00C92FD2"/>
    <w:rsid w:val="00CF2FAA"/>
    <w:rsid w:val="00D110D9"/>
    <w:rsid w:val="00E457AB"/>
    <w:rsid w:val="00F55654"/>
    <w:rsid w:val="00FA3217"/>
    <w:rsid w:val="00FC7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F5C28"/>
  <w15:chartTrackingRefBased/>
  <w15:docId w15:val="{CF492086-5CC3-4861-8279-6A2721B56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2B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2B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2B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2B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B32B40"/>
    <w:rPr>
      <w:b/>
      <w:bCs/>
    </w:rPr>
  </w:style>
  <w:style w:type="paragraph" w:styleId="ListParagraph">
    <w:name w:val="List Paragraph"/>
    <w:basedOn w:val="Normal"/>
    <w:uiPriority w:val="34"/>
    <w:qFormat/>
    <w:rsid w:val="00B32B4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A7434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C5932-F0CA-4064-B77E-B5A665639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3</TotalTime>
  <Pages>5</Pages>
  <Words>806</Words>
  <Characters>459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 Barenbaum</dc:creator>
  <cp:keywords/>
  <dc:description/>
  <cp:lastModifiedBy>Karina Barenbaum</cp:lastModifiedBy>
  <cp:revision>2</cp:revision>
  <dcterms:created xsi:type="dcterms:W3CDTF">2018-10-29T19:39:00Z</dcterms:created>
  <dcterms:modified xsi:type="dcterms:W3CDTF">2018-10-31T08:10:00Z</dcterms:modified>
</cp:coreProperties>
</file>